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4432EE38" w14:textId="77777777" w:rsidR="00E56344" w:rsidRDefault="00E56344" w:rsidP="00E56344">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3C1E656B" w14:textId="604E541C" w:rsidR="00E56344" w:rsidRDefault="00E56344" w:rsidP="00E56344">
      <w:pPr>
        <w:rPr>
          <w:lang w:eastAsia="en-AU"/>
        </w:rPr>
      </w:pPr>
      <w:r>
        <w:rPr>
          <w:lang w:eastAsia="en-AU"/>
        </w:rPr>
        <w:t xml:space="preserve">You have been tasked with creating a </w:t>
      </w:r>
      <w:r w:rsidRPr="00A04828">
        <w:rPr>
          <w:b/>
          <w:bCs/>
          <w:lang w:eastAsia="en-AU"/>
        </w:rPr>
        <w:t>showcase of your learning</w:t>
      </w:r>
      <w:r>
        <w:rPr>
          <w:lang w:eastAsia="en-AU"/>
        </w:rPr>
        <w:t xml:space="preserve">. Your showcase will use the focus on a </w:t>
      </w:r>
      <w:r w:rsidRPr="00A04828">
        <w:rPr>
          <w:b/>
          <w:bCs/>
          <w:lang w:eastAsia="en-AU"/>
        </w:rPr>
        <w:t>Tool of Learning</w:t>
      </w:r>
      <w:r>
        <w:rPr>
          <w:lang w:eastAsia="en-AU"/>
        </w:rPr>
        <w:t xml:space="preserve">, the </w:t>
      </w:r>
      <w:proofErr w:type="spellStart"/>
      <w:r>
        <w:rPr>
          <w:lang w:eastAsia="en-AU"/>
        </w:rPr>
        <w:t>the</w:t>
      </w:r>
      <w:proofErr w:type="spellEnd"/>
      <w:r>
        <w:rPr>
          <w:lang w:eastAsia="en-AU"/>
        </w:rPr>
        <w:t xml:space="preserve"> prototyping of a </w:t>
      </w:r>
      <w:proofErr w:type="gramStart"/>
      <w:r>
        <w:rPr>
          <w:lang w:eastAsia="en-AU"/>
        </w:rPr>
        <w:t>remote control</w:t>
      </w:r>
      <w:proofErr w:type="gramEnd"/>
      <w:r>
        <w:rPr>
          <w:lang w:eastAsia="en-AU"/>
        </w:rPr>
        <w:t xml:space="preserve"> car</w:t>
      </w:r>
      <w:r>
        <w:rPr>
          <w:lang w:eastAsia="en-AU"/>
        </w:rPr>
        <w:t xml:space="preserve">, to learn different aspects of cyber security. The default showcase will be an </w:t>
      </w:r>
      <w:r w:rsidRPr="00A04828">
        <w:rPr>
          <w:b/>
          <w:bCs/>
          <w:lang w:eastAsia="en-AU"/>
        </w:rPr>
        <w:t>A2 poster</w:t>
      </w:r>
      <w:r>
        <w:rPr>
          <w:lang w:eastAsia="en-AU"/>
        </w:rPr>
        <w:t xml:space="preserve"> of your learning and </w:t>
      </w:r>
      <w:r>
        <w:rPr>
          <w:b/>
          <w:bCs/>
          <w:lang w:eastAsia="en-AU"/>
        </w:rPr>
        <w:t>one</w:t>
      </w:r>
      <w:r w:rsidRPr="00A04828">
        <w:rPr>
          <w:b/>
          <w:bCs/>
          <w:lang w:eastAsia="en-AU"/>
        </w:rPr>
        <w:t xml:space="preserve"> recorded presentation</w:t>
      </w:r>
      <w:r>
        <w:rPr>
          <w:b/>
          <w:bCs/>
          <w:lang w:eastAsia="en-AU"/>
        </w:rPr>
        <w:t xml:space="preserve"> </w:t>
      </w:r>
      <w:r>
        <w:rPr>
          <w:lang w:eastAsia="en-AU"/>
        </w:rPr>
        <w:t>for a general audience</w:t>
      </w:r>
    </w:p>
    <w:p w14:paraId="18D3DF5B" w14:textId="132C708A" w:rsidR="00E56344" w:rsidRDefault="00E56344" w:rsidP="00E56344">
      <w:pPr>
        <w:rPr>
          <w:lang w:eastAsia="en-AU"/>
        </w:rPr>
      </w:pPr>
    </w:p>
    <w:p w14:paraId="2AE626BD" w14:textId="5EEFE82A" w:rsidR="00E56344" w:rsidRDefault="00E56344" w:rsidP="00E56344">
      <w:pPr>
        <w:pStyle w:val="Heading1"/>
      </w:pPr>
      <w:r>
        <w:t>Tool of learning</w:t>
      </w:r>
    </w:p>
    <w:p w14:paraId="34AA81A1" w14:textId="10995E86" w:rsidR="00E56344" w:rsidRDefault="00E56344" w:rsidP="00E56344">
      <w:r>
        <w:t xml:space="preserve">The focus of </w:t>
      </w:r>
      <w:r w:rsidR="003A240C">
        <w:t>this body of work</w:t>
      </w:r>
      <w:r>
        <w:t xml:space="preserve"> will be the prototyping of a </w:t>
      </w:r>
      <w:proofErr w:type="gramStart"/>
      <w:r>
        <w:t>remote control</w:t>
      </w:r>
      <w:proofErr w:type="gramEnd"/>
      <w:r>
        <w:t xml:space="preserve"> car using Arduino microcontrollers and a range of sensors/actuators available in the lab. It is intended that </w:t>
      </w:r>
      <w:r w:rsidR="003A240C">
        <w:t xml:space="preserve">this car is as working as possible. </w:t>
      </w:r>
    </w:p>
    <w:p w14:paraId="6C34008B" w14:textId="30BC9DA0" w:rsidR="00E56344" w:rsidRPr="00E56344" w:rsidRDefault="00E56344" w:rsidP="00E56344">
      <w:pPr>
        <w:pStyle w:val="Heading1"/>
      </w:pPr>
      <w:r>
        <w:t>Tasks for learning</w:t>
      </w:r>
      <w:r w:rsidR="003A240C">
        <w:t xml:space="preserve"> and submission</w:t>
      </w:r>
    </w:p>
    <w:p w14:paraId="3A8CE23A" w14:textId="1C7E9707" w:rsidR="00E56344" w:rsidRDefault="00E56344" w:rsidP="009456D1">
      <w:pPr>
        <w:pStyle w:val="NormalWeb"/>
        <w:shd w:val="clear" w:color="auto" w:fill="FFFFFF"/>
        <w:spacing w:before="0" w:beforeAutospacing="0" w:after="240" w:afterAutospacing="0"/>
        <w:rPr>
          <w:rFonts w:ascii="Arial" w:hAnsi="Arial" w:cs="Arial"/>
          <w:color w:val="24292F"/>
        </w:rPr>
      </w:pPr>
    </w:p>
    <w:p w14:paraId="40B41C25" w14:textId="483EE93A" w:rsidR="003A240C" w:rsidRDefault="003A240C" w:rsidP="003A240C">
      <w:pPr>
        <w:pStyle w:val="NormalWeb"/>
        <w:numPr>
          <w:ilvl w:val="0"/>
          <w:numId w:val="5"/>
        </w:numPr>
        <w:shd w:val="clear" w:color="auto" w:fill="FFFFFF"/>
        <w:spacing w:before="0" w:beforeAutospacing="0" w:after="0" w:afterAutospacing="0"/>
        <w:rPr>
          <w:rFonts w:ascii="Arial" w:hAnsi="Arial" w:cs="Arial"/>
          <w:color w:val="24292F"/>
        </w:rPr>
      </w:pPr>
      <w:r w:rsidRPr="003A240C">
        <w:rPr>
          <w:rFonts w:ascii="Arial" w:hAnsi="Arial" w:cs="Arial"/>
          <w:color w:val="24292F"/>
        </w:rPr>
        <w:t>Planning document which is focused on the main problems that need to be solved</w:t>
      </w:r>
    </w:p>
    <w:p w14:paraId="59FF588B" w14:textId="1A3D5CFB" w:rsidR="003A240C" w:rsidRPr="00622A96" w:rsidRDefault="003A240C" w:rsidP="00622A96">
      <w:pPr>
        <w:pStyle w:val="NormalWeb"/>
        <w:numPr>
          <w:ilvl w:val="0"/>
          <w:numId w:val="5"/>
        </w:numPr>
        <w:shd w:val="clear" w:color="auto" w:fill="FFFFFF"/>
        <w:spacing w:before="0" w:beforeAutospacing="0" w:after="0" w:afterAutospacing="0"/>
        <w:rPr>
          <w:rFonts w:ascii="Arial" w:hAnsi="Arial" w:cs="Arial"/>
          <w:color w:val="24292F"/>
        </w:rPr>
      </w:pPr>
      <w:r w:rsidRPr="003A240C">
        <w:rPr>
          <w:rFonts w:ascii="Arial" w:hAnsi="Arial" w:cs="Arial"/>
          <w:color w:val="24292F"/>
        </w:rPr>
        <w:t>The creation</w:t>
      </w:r>
      <w:r>
        <w:rPr>
          <w:rFonts w:ascii="Arial" w:hAnsi="Arial" w:cs="Arial"/>
          <w:color w:val="24292F"/>
        </w:rPr>
        <w:t xml:space="preserve"> and delivery</w:t>
      </w:r>
      <w:r w:rsidRPr="003A240C">
        <w:rPr>
          <w:rFonts w:ascii="Arial" w:hAnsi="Arial" w:cs="Arial"/>
          <w:color w:val="24292F"/>
        </w:rPr>
        <w:t xml:space="preserve"> of a prototype which</w:t>
      </w:r>
      <w:r>
        <w:rPr>
          <w:rFonts w:ascii="Arial" w:hAnsi="Arial" w:cs="Arial"/>
          <w:color w:val="24292F"/>
        </w:rPr>
        <w:t xml:space="preserve"> attempts to complete the main problems of a </w:t>
      </w:r>
      <w:proofErr w:type="gramStart"/>
      <w:r>
        <w:rPr>
          <w:rFonts w:ascii="Arial" w:hAnsi="Arial" w:cs="Arial"/>
          <w:color w:val="24292F"/>
        </w:rPr>
        <w:t>remote control</w:t>
      </w:r>
      <w:proofErr w:type="gramEnd"/>
      <w:r>
        <w:rPr>
          <w:rFonts w:ascii="Arial" w:hAnsi="Arial" w:cs="Arial"/>
          <w:color w:val="24292F"/>
        </w:rPr>
        <w:t xml:space="preserve"> car.</w:t>
      </w:r>
    </w:p>
    <w:p w14:paraId="29447429" w14:textId="42290CDB" w:rsidR="003A240C" w:rsidRDefault="003A240C" w:rsidP="003A240C">
      <w:pPr>
        <w:pStyle w:val="NormalWeb"/>
        <w:shd w:val="clear" w:color="auto" w:fill="FFFFFF"/>
        <w:spacing w:before="0" w:beforeAutospacing="0" w:after="0" w:afterAutospacing="0"/>
        <w:rPr>
          <w:rFonts w:ascii="Arial" w:hAnsi="Arial" w:cs="Arial"/>
          <w:color w:val="24292F"/>
        </w:rPr>
      </w:pPr>
    </w:p>
    <w:p w14:paraId="3BDEFDBC" w14:textId="702F477F" w:rsidR="003A240C" w:rsidRPr="003A240C" w:rsidRDefault="003A240C" w:rsidP="003A240C">
      <w:pPr>
        <w:pStyle w:val="NormalWeb"/>
        <w:shd w:val="clear" w:color="auto" w:fill="FFFFFF"/>
        <w:spacing w:before="0" w:beforeAutospacing="0" w:after="0" w:afterAutospacing="0"/>
        <w:rPr>
          <w:rFonts w:ascii="Arial" w:hAnsi="Arial" w:cs="Arial"/>
          <w:color w:val="24292F"/>
        </w:rPr>
      </w:pPr>
      <w:r w:rsidRPr="003A240C">
        <w:rPr>
          <w:rFonts w:ascii="Arial" w:hAnsi="Arial" w:cs="Arial"/>
          <w:b/>
          <w:bCs/>
          <w:color w:val="24292F"/>
        </w:rPr>
        <w:t>Main problems to be addressed</w:t>
      </w:r>
      <w:r>
        <w:rPr>
          <w:rFonts w:ascii="Arial" w:hAnsi="Arial" w:cs="Arial"/>
          <w:color w:val="24292F"/>
        </w:rPr>
        <w:t>: user-control | user-interface | steering | communication between controller and car | physical body | integration of these aspects</w:t>
      </w:r>
    </w:p>
    <w:p w14:paraId="313AC3B1" w14:textId="44DCFAFC" w:rsidR="00E56344" w:rsidRDefault="00E56344" w:rsidP="00E56344">
      <w:pPr>
        <w:pStyle w:val="Heading1"/>
      </w:pPr>
      <w:r>
        <w:t>Showcase Responses</w:t>
      </w:r>
    </w:p>
    <w:p w14:paraId="576FE204" w14:textId="119FBB95" w:rsidR="00622A96" w:rsidRDefault="00622A96" w:rsidP="00622A96">
      <w:pPr>
        <w:rPr>
          <w:lang w:eastAsia="en-AU"/>
        </w:rPr>
      </w:pPr>
      <w:r>
        <w:rPr>
          <w:lang w:eastAsia="en-AU"/>
        </w:rPr>
        <w:t xml:space="preserve">Your poster and presentations must respond to three statements and present different levels of information to describe what it is you learnt and how that knowledge can be used in </w:t>
      </w:r>
      <w:r>
        <w:rPr>
          <w:lang w:eastAsia="en-AU"/>
        </w:rPr>
        <w:t>robotics and mechatronics</w:t>
      </w:r>
      <w:r>
        <w:rPr>
          <w:lang w:eastAsia="en-AU"/>
        </w:rPr>
        <w:t xml:space="preserve">. </w:t>
      </w:r>
    </w:p>
    <w:p w14:paraId="7A3E924F" w14:textId="77777777" w:rsidR="00622A96" w:rsidRDefault="00622A96" w:rsidP="00622A96">
      <w:pPr>
        <w:rPr>
          <w:lang w:eastAsia="en-AU"/>
        </w:rPr>
      </w:pPr>
    </w:p>
    <w:p w14:paraId="4D7FDF41" w14:textId="77777777" w:rsidR="00622A96" w:rsidRDefault="00622A96" w:rsidP="00622A96">
      <w:pPr>
        <w:rPr>
          <w:lang w:eastAsia="en-AU"/>
        </w:rPr>
      </w:pPr>
      <w:r>
        <w:rPr>
          <w:lang w:eastAsia="en-AU"/>
        </w:rPr>
        <w:t xml:space="preserve">The statements will be provided in the rubric below. You must address your responses to the three audiences: </w:t>
      </w:r>
    </w:p>
    <w:p w14:paraId="3DA49283" w14:textId="77777777" w:rsidR="00622A96" w:rsidRDefault="00622A96" w:rsidP="00622A96">
      <w:pPr>
        <w:rPr>
          <w:lang w:eastAsia="en-AU"/>
        </w:rPr>
      </w:pPr>
    </w:p>
    <w:p w14:paraId="6D957385" w14:textId="77777777" w:rsidR="00622A96" w:rsidRDefault="00622A96" w:rsidP="00622A96">
      <w:pPr>
        <w:pStyle w:val="ListParagraph"/>
        <w:numPr>
          <w:ilvl w:val="0"/>
          <w:numId w:val="7"/>
        </w:numPr>
        <w:rPr>
          <w:lang w:eastAsia="en-AU"/>
        </w:rPr>
      </w:pPr>
      <w:r>
        <w:rPr>
          <w:lang w:eastAsia="en-AU"/>
        </w:rPr>
        <w:t xml:space="preserve">Poster – summarise </w:t>
      </w:r>
      <w:proofErr w:type="gramStart"/>
      <w:r>
        <w:rPr>
          <w:lang w:eastAsia="en-AU"/>
        </w:rPr>
        <w:t>your</w:t>
      </w:r>
      <w:proofErr w:type="gramEnd"/>
      <w:r>
        <w:rPr>
          <w:lang w:eastAsia="en-AU"/>
        </w:rPr>
        <w:t xml:space="preserve"> learning for general audiences in a condensed writing environment</w:t>
      </w:r>
    </w:p>
    <w:p w14:paraId="197D9D8B" w14:textId="77777777" w:rsidR="00622A96" w:rsidRDefault="00622A96" w:rsidP="00622A96">
      <w:pPr>
        <w:pStyle w:val="ListParagraph"/>
        <w:numPr>
          <w:ilvl w:val="0"/>
          <w:numId w:val="7"/>
        </w:numPr>
        <w:rPr>
          <w:lang w:eastAsia="en-AU"/>
        </w:rPr>
      </w:pPr>
      <w:r>
        <w:rPr>
          <w:lang w:eastAsia="en-AU"/>
        </w:rPr>
        <w:t>General audience presentation – simulates presenting your work and learning to a general audience and allows for some extrapolation</w:t>
      </w:r>
    </w:p>
    <w:p w14:paraId="0311AA74" w14:textId="77777777" w:rsidR="00622A96" w:rsidRDefault="00622A96" w:rsidP="00622A96">
      <w:pPr>
        <w:ind w:left="360"/>
        <w:rPr>
          <w:lang w:eastAsia="en-AU"/>
        </w:rPr>
      </w:pPr>
    </w:p>
    <w:p w14:paraId="57C4C628" w14:textId="77777777" w:rsidR="00622A96" w:rsidRPr="00A04828" w:rsidRDefault="00622A96" w:rsidP="00622A96">
      <w:pPr>
        <w:rPr>
          <w:lang w:eastAsia="en-AU"/>
        </w:rPr>
      </w:pPr>
      <w:r>
        <w:rPr>
          <w:lang w:eastAsia="en-AU"/>
        </w:rPr>
        <w:t xml:space="preserve">Your general audience presentation should be </w:t>
      </w:r>
      <w:r w:rsidRPr="00622A96">
        <w:rPr>
          <w:b/>
          <w:bCs/>
          <w:lang w:eastAsia="en-AU"/>
        </w:rPr>
        <w:t>no more than 5 minutes</w:t>
      </w:r>
      <w:r>
        <w:rPr>
          <w:lang w:eastAsia="en-AU"/>
        </w:rPr>
        <w:t xml:space="preserve">. </w:t>
      </w:r>
    </w:p>
    <w:p w14:paraId="7B424BD9" w14:textId="3C38505D" w:rsidR="004677E2" w:rsidRPr="00586CE1" w:rsidRDefault="004677E2" w:rsidP="00622A96">
      <w:pPr>
        <w:pStyle w:val="NormalWeb"/>
        <w:shd w:val="clear" w:color="auto" w:fill="FFFFFF"/>
        <w:spacing w:before="0" w:beforeAutospacing="0" w:after="240" w:afterAutospacing="0"/>
        <w:rPr>
          <w:rFonts w:ascii="Arial" w:hAnsi="Arial" w:cs="Arial"/>
          <w:color w:val="24292F"/>
        </w:rPr>
      </w:pP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276EE3" w:rsidP="00F9021D">
      <w:pPr>
        <w:suppressAutoHyphens w:val="0"/>
        <w:spacing w:line="240" w:lineRule="auto"/>
        <w:rPr>
          <w:rFonts w:ascii="Times New Roman" w:hAnsi="Times New Roman" w:cs="Times New Roman"/>
          <w:color w:val="auto"/>
          <w:kern w:val="0"/>
          <w:lang w:eastAsia="en-AU"/>
        </w:rPr>
      </w:pPr>
      <w:r>
        <w:rPr>
          <w:rFonts w:cs="Calibri"/>
          <w:kern w:val="0"/>
          <w:sz w:val="22"/>
          <w:szCs w:val="22"/>
          <w:lang w:eastAsia="en-AU"/>
        </w:rPr>
        <w:t xml:space="preserve"/>
      </w: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w:instrText>
      </w:r>
      <w:r w:rsidR="0095369D">
        <w:rPr>
          <w:sz w:val="22"/>
          <w:szCs w:val="22"/>
          <w:bdr w:val="none" w:sz="0" w:space="0" w:color="auto" w:frame="1"/>
        </w:rPr>
        <w:instrText>INCLUDEPICTURE  "https://lh3.googleusercontent.com/UvTN07xKpiWvGslWdEcQU5ZKpoYDQ</w:instrText>
      </w:r>
      <w:r w:rsidR="0095369D">
        <w:rPr>
          <w:sz w:val="22"/>
          <w:szCs w:val="22"/>
          <w:bdr w:val="none" w:sz="0" w:space="0" w:color="auto" w:frame="1"/>
        </w:rPr>
        <w:instrText>97wL2qTq0Et6rurreTYpAIPBZdWPIKeZlH5KZ3XvsryHCEfgcX3SMdiM_ZZABWk94ICJnZ84sFz3cilDnoJ-LHK5kablj7yxX3uCNI0QF0" \* MERGEFORMATINET</w:instrText>
      </w:r>
      <w:r w:rsidR="0095369D">
        <w:rPr>
          <w:sz w:val="22"/>
          <w:szCs w:val="22"/>
          <w:bdr w:val="none" w:sz="0" w:space="0" w:color="auto" w:frame="1"/>
        </w:rPr>
        <w:instrText xml:space="preserve"> </w:instrText>
      </w:r>
      <w:r w:rsidR="0095369D">
        <w:rPr>
          <w:sz w:val="22"/>
          <w:szCs w:val="22"/>
          <w:bdr w:val="none" w:sz="0" w:space="0" w:color="auto" w:frame="1"/>
        </w:rPr>
        <w:fldChar w:fldCharType="separate"/>
      </w:r>
      <w:r w:rsidR="00293B69">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451.5pt;height:345.75pt">
            <v:imagedata r:id="rId7" r:href="rId8"/>
          </v:shape>
        </w:pict>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472"/>
        <w:gridCol w:w="4284"/>
        <w:gridCol w:w="794"/>
        <w:gridCol w:w="1132"/>
        <w:gridCol w:w="808"/>
        <w:gridCol w:w="834"/>
        <w:gridCol w:w="1264"/>
      </w:tblGrid>
      <w:tr w:rsidR="007E3502" w:rsidRPr="007023B1" w14:paraId="12919600" w14:textId="77777777" w:rsidTr="00DA06FC">
        <w:trPr>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DA06FC">
        <w:trPr>
          <w:trHeight w:val="54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0EF9D97C" w:rsidR="007E3502" w:rsidRPr="007023B1" w:rsidRDefault="000A0939" w:rsidP="00893BFC">
            <w:pPr>
              <w:rPr>
                <w:b/>
                <w:bCs/>
              </w:rPr>
            </w:pPr>
            <w:r>
              <w:rPr>
                <w:b/>
                <w:bCs/>
              </w:rPr>
              <w:t>Planning Document</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5E40E4" w14:textId="77777777" w:rsidR="00DA06FC" w:rsidRDefault="008B26FE" w:rsidP="008B26FE">
            <w:r w:rsidRPr="00DA06FC">
              <w:rPr>
                <w:b/>
                <w:bCs/>
              </w:rPr>
              <w:t>You have submitted evidence</w:t>
            </w:r>
            <w:r>
              <w:t xml:space="preserve"> of completing the required learning material. </w:t>
            </w:r>
          </w:p>
          <w:p w14:paraId="1D978B5B" w14:textId="77777777" w:rsidR="00DA06FC" w:rsidRDefault="00DA06FC" w:rsidP="008B26FE"/>
          <w:p w14:paraId="01D35F0A" w14:textId="57EC4172" w:rsidR="008B26FE" w:rsidRDefault="008B26FE" w:rsidP="008B26FE">
            <w:r>
              <w:t xml:space="preserve">This </w:t>
            </w:r>
            <w:r w:rsidRPr="00DA06FC">
              <w:t xml:space="preserve">evidence is </w:t>
            </w:r>
            <w:r w:rsidR="000A0939" w:rsidRPr="00DA06FC">
              <w:t>presen</w:t>
            </w:r>
            <w:r w:rsidRPr="00DA06FC">
              <w:t>ted</w:t>
            </w:r>
            <w:r>
              <w:t xml:space="preserve"> </w:t>
            </w:r>
            <w:r w:rsidR="000A0939">
              <w:t>appropriately</w:t>
            </w:r>
            <w:r>
              <w:t xml:space="preserve"> (</w:t>
            </w:r>
            <w:r w:rsidRPr="00DA06FC">
              <w:rPr>
                <w:b/>
                <w:bCs/>
              </w:rPr>
              <w:t>Markdown</w:t>
            </w:r>
            <w:r>
              <w:t>) unless negotiated for a different format.</w:t>
            </w:r>
          </w:p>
          <w:p w14:paraId="6C024FF3" w14:textId="2FC1FE63" w:rsidR="000A0939" w:rsidRDefault="000A0939" w:rsidP="008B26FE"/>
          <w:p w14:paraId="4048DF07" w14:textId="051F5097" w:rsidR="000A0939" w:rsidRDefault="000A0939" w:rsidP="008B26FE">
            <w:r>
              <w:t xml:space="preserve">Your planning document </w:t>
            </w:r>
            <w:r w:rsidR="00DA06FC" w:rsidRPr="00DA06FC">
              <w:rPr>
                <w:b/>
                <w:bCs/>
              </w:rPr>
              <w:t>identifies how you intend to solve the main problems</w:t>
            </w:r>
            <w:r w:rsidR="00DA06FC">
              <w:t xml:space="preserve"> of the challenge. </w:t>
            </w:r>
          </w:p>
          <w:p w14:paraId="1D635CD7" w14:textId="07ED6F7D" w:rsidR="00DA06FC" w:rsidRDefault="00DA06FC" w:rsidP="008B26FE"/>
          <w:p w14:paraId="3ADAB78C" w14:textId="523AE55B" w:rsidR="00DA06FC" w:rsidRDefault="00DA06FC" w:rsidP="00DA06FC">
            <w:pPr>
              <w:pStyle w:val="ListParagraph"/>
              <w:numPr>
                <w:ilvl w:val="0"/>
                <w:numId w:val="8"/>
              </w:numPr>
            </w:pPr>
            <w:r>
              <w:t xml:space="preserve">How will someone control your car? </w:t>
            </w:r>
          </w:p>
          <w:p w14:paraId="1258AC63" w14:textId="673378FD" w:rsidR="00DA06FC" w:rsidRDefault="00DA06FC" w:rsidP="00DA06FC">
            <w:pPr>
              <w:pStyle w:val="ListParagraph"/>
              <w:numPr>
                <w:ilvl w:val="0"/>
                <w:numId w:val="8"/>
              </w:numPr>
            </w:pPr>
            <w:r>
              <w:t>How will your car respond to controls?</w:t>
            </w:r>
          </w:p>
          <w:p w14:paraId="3CB57E5E" w14:textId="16938722" w:rsidR="00DA06FC" w:rsidRDefault="00DA06FC" w:rsidP="00DA06FC">
            <w:pPr>
              <w:pStyle w:val="ListParagraph"/>
              <w:numPr>
                <w:ilvl w:val="0"/>
                <w:numId w:val="8"/>
              </w:numPr>
            </w:pPr>
            <w:r>
              <w:t>How do you integrate solutions?</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7B8F65CF" w:rsidR="008B26FE" w:rsidRDefault="008B26FE" w:rsidP="008B26FE">
            <w:pPr>
              <w:pStyle w:val="ListParagraph"/>
              <w:numPr>
                <w:ilvl w:val="0"/>
                <w:numId w:val="8"/>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w:t>
            </w:r>
            <w:r w:rsidR="000867AE">
              <w:t>your learning conditions</w:t>
            </w:r>
            <w:r>
              <w:t>.</w:t>
            </w:r>
          </w:p>
          <w:p w14:paraId="694493A8" w14:textId="6F551BF2" w:rsidR="008B26FE" w:rsidRDefault="008B26FE" w:rsidP="008B26FE">
            <w:pPr>
              <w:pStyle w:val="ListParagraph"/>
              <w:numPr>
                <w:ilvl w:val="0"/>
                <w:numId w:val="8"/>
              </w:numPr>
            </w:pPr>
            <w:r w:rsidRPr="008B26FE">
              <w:rPr>
                <w:b/>
                <w:bCs/>
              </w:rPr>
              <w:t>Comprehension</w:t>
            </w:r>
            <w:r>
              <w:t>: Your evidence highlights that you can identify key aspects of your learning or explain</w:t>
            </w:r>
            <w:r w:rsidR="000867AE">
              <w:t xml:space="preserve"> what you've done to the teacher</w:t>
            </w:r>
            <w:r>
              <w:t>.</w:t>
            </w:r>
          </w:p>
          <w:p w14:paraId="7BAF0D15" w14:textId="06E171C5" w:rsidR="008B26FE" w:rsidRPr="007023B1" w:rsidRDefault="008B26FE" w:rsidP="008B26FE">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14CBDE5" w14:textId="77777777" w:rsidR="007E3502" w:rsidRDefault="000A0939" w:rsidP="00DA4848">
            <w:pPr>
              <w:jc w:val="center"/>
              <w:rPr>
                <w:color w:val="auto"/>
                <w:kern w:val="0"/>
              </w:rPr>
            </w:pPr>
            <w:r>
              <w:rPr>
                <w:color w:val="auto"/>
                <w:kern w:val="0"/>
              </w:rPr>
              <w:t>2</w:t>
            </w:r>
          </w:p>
          <w:p w14:paraId="5F97E83D" w14:textId="77777777" w:rsidR="000A0939" w:rsidRDefault="000A0939" w:rsidP="00DA4848">
            <w:pPr>
              <w:jc w:val="center"/>
              <w:rPr>
                <w:color w:val="auto"/>
                <w:kern w:val="0"/>
              </w:rPr>
            </w:pPr>
            <w:r>
              <w:rPr>
                <w:color w:val="auto"/>
                <w:kern w:val="0"/>
              </w:rPr>
              <w:t>2</w:t>
            </w:r>
          </w:p>
          <w:p w14:paraId="58283226" w14:textId="4609DE03" w:rsidR="000A0939" w:rsidRPr="007023B1" w:rsidRDefault="000A0939" w:rsidP="00DA06FC">
            <w:pPr>
              <w:jc w:val="center"/>
              <w:rPr>
                <w:color w:val="auto"/>
                <w:kern w:val="0"/>
              </w:rPr>
            </w:pPr>
            <w:r>
              <w:rPr>
                <w:color w:val="auto"/>
                <w:kern w:val="0"/>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987C9D3" w14:textId="1560C3C6" w:rsidR="000A0939" w:rsidRDefault="000A0939" w:rsidP="000A0939">
            <w:pPr>
              <w:jc w:val="center"/>
              <w:rPr>
                <w:color w:val="auto"/>
                <w:kern w:val="0"/>
              </w:rPr>
            </w:pPr>
            <w:r>
              <w:rPr>
                <w:color w:val="auto"/>
                <w:kern w:val="0"/>
              </w:rPr>
              <w:t>__/2</w:t>
            </w:r>
          </w:p>
          <w:p w14:paraId="19569253" w14:textId="76F78588" w:rsidR="000A0939" w:rsidRDefault="000A0939" w:rsidP="000A0939">
            <w:pPr>
              <w:jc w:val="center"/>
              <w:rPr>
                <w:color w:val="auto"/>
                <w:kern w:val="0"/>
              </w:rPr>
            </w:pPr>
            <w:r>
              <w:rPr>
                <w:color w:val="auto"/>
                <w:kern w:val="0"/>
              </w:rPr>
              <w:t>__/2</w:t>
            </w:r>
          </w:p>
          <w:p w14:paraId="1918C036" w14:textId="0FF50693" w:rsidR="007E3502" w:rsidRPr="007023B1" w:rsidRDefault="000A0939" w:rsidP="00DA06FC">
            <w:pPr>
              <w:jc w:val="center"/>
            </w:pPr>
            <w:r>
              <w:rPr>
                <w:color w:val="auto"/>
                <w:kern w:val="0"/>
              </w:rP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1E103DB3" w14:textId="77777777" w:rsidR="000A0939" w:rsidRDefault="000A0939" w:rsidP="000A0939">
            <w:pPr>
              <w:jc w:val="center"/>
              <w:rPr>
                <w:color w:val="auto"/>
                <w:kern w:val="0"/>
              </w:rPr>
            </w:pPr>
            <w:r>
              <w:rPr>
                <w:color w:val="auto"/>
                <w:kern w:val="0"/>
              </w:rPr>
              <w:t>__/2</w:t>
            </w:r>
          </w:p>
          <w:p w14:paraId="701BD018" w14:textId="77777777" w:rsidR="000A0939" w:rsidRDefault="000A0939" w:rsidP="000A0939">
            <w:pPr>
              <w:jc w:val="center"/>
              <w:rPr>
                <w:color w:val="auto"/>
                <w:kern w:val="0"/>
              </w:rPr>
            </w:pPr>
            <w:r>
              <w:rPr>
                <w:color w:val="auto"/>
                <w:kern w:val="0"/>
              </w:rPr>
              <w:t>__/2</w:t>
            </w:r>
          </w:p>
          <w:p w14:paraId="65929A60" w14:textId="50455C5C" w:rsidR="007E3502" w:rsidRPr="007023B1" w:rsidRDefault="000A0939" w:rsidP="00DA06FC">
            <w:pPr>
              <w:jc w:val="center"/>
            </w:pPr>
            <w:r>
              <w:rPr>
                <w:color w:val="auto"/>
                <w:kern w:val="0"/>
              </w:rP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3E4B578" w14:textId="77777777" w:rsidR="007E3502" w:rsidRDefault="000867AE" w:rsidP="007E3502">
            <w:pPr>
              <w:jc w:val="center"/>
            </w:pPr>
            <w:r>
              <w:t>Ax2</w:t>
            </w:r>
          </w:p>
          <w:p w14:paraId="6598DC69" w14:textId="2F31C5AE" w:rsidR="000867AE" w:rsidRPr="007023B1" w:rsidRDefault="000867AE" w:rsidP="007E3502">
            <w:pPr>
              <w:jc w:val="center"/>
            </w:pPr>
            <w:r>
              <w:t>T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DE495D2" w14:textId="777A8693" w:rsidR="000A0939" w:rsidRDefault="000867AE" w:rsidP="000A0939">
            <w:pPr>
              <w:jc w:val="center"/>
              <w:rPr>
                <w:color w:val="auto"/>
                <w:kern w:val="0"/>
              </w:rPr>
            </w:pPr>
            <w:r>
              <w:rPr>
                <w:color w:val="auto"/>
                <w:kern w:val="0"/>
              </w:rPr>
              <w:t>A</w:t>
            </w:r>
            <w:r w:rsidR="000A0939">
              <w:rPr>
                <w:color w:val="auto"/>
                <w:kern w:val="0"/>
              </w:rPr>
              <w:t>__/</w:t>
            </w:r>
            <w:r w:rsidR="00DA06FC">
              <w:rPr>
                <w:color w:val="auto"/>
                <w:kern w:val="0"/>
              </w:rPr>
              <w:t>12</w:t>
            </w:r>
          </w:p>
          <w:p w14:paraId="344C9C6F" w14:textId="2F63C7E6" w:rsidR="007E3502" w:rsidRPr="000867AE" w:rsidRDefault="000867AE" w:rsidP="000867AE">
            <w:pPr>
              <w:jc w:val="center"/>
              <w:rPr>
                <w:color w:val="auto"/>
                <w:kern w:val="0"/>
              </w:rPr>
            </w:pPr>
            <w:r>
              <w:rPr>
                <w:color w:val="auto"/>
                <w:kern w:val="0"/>
              </w:rPr>
              <w:t>T</w:t>
            </w:r>
            <w:r w:rsidR="000A0939">
              <w:rPr>
                <w:color w:val="auto"/>
                <w:kern w:val="0"/>
              </w:rPr>
              <w:t>__</w:t>
            </w:r>
            <w:proofErr w:type="gramStart"/>
            <w:r w:rsidR="000A0939">
              <w:rPr>
                <w:color w:val="auto"/>
                <w:kern w:val="0"/>
              </w:rPr>
              <w:t>/</w:t>
            </w:r>
            <w:r w:rsidR="00DA06FC">
              <w:rPr>
                <w:color w:val="auto"/>
                <w:kern w:val="0"/>
              </w:rPr>
              <w:t xml:space="preserve">  6</w:t>
            </w:r>
            <w:proofErr w:type="gramEnd"/>
          </w:p>
        </w:tc>
      </w:tr>
      <w:tr w:rsidR="00091B3E" w:rsidRPr="007023B1" w14:paraId="691637C9" w14:textId="77777777" w:rsidTr="00DA06FC">
        <w:trPr>
          <w:trHeight w:val="54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581FC8" w14:textId="002287F2" w:rsidR="00091B3E" w:rsidRDefault="00DA06FC" w:rsidP="00091B3E">
            <w:pPr>
              <w:rPr>
                <w:b/>
                <w:bCs/>
              </w:rPr>
            </w:pPr>
            <w:r>
              <w:rPr>
                <w:b/>
                <w:bCs/>
              </w:rPr>
              <w:t>Prototype</w:t>
            </w:r>
          </w:p>
          <w:p w14:paraId="47C5FA5F" w14:textId="7B102305" w:rsidR="00DA06FC" w:rsidRDefault="00DA06FC" w:rsidP="00091B3E">
            <w:pPr>
              <w:rPr>
                <w:b/>
                <w:bCs/>
              </w:rPr>
            </w:pPr>
            <w:r>
              <w:rPr>
                <w:b/>
                <w:bCs/>
              </w:rPr>
              <w:t>(group)</w:t>
            </w:r>
          </w:p>
          <w:p w14:paraId="465A263F" w14:textId="5C61D1D4" w:rsidR="00DA06FC" w:rsidRDefault="00DA06FC" w:rsidP="00091B3E">
            <w:pPr>
              <w:rPr>
                <w:b/>
                <w:bCs/>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1E9DA1" w14:textId="3895C295" w:rsidR="00DA06FC" w:rsidRDefault="00DA06FC" w:rsidP="00091B3E">
            <w:r>
              <w:t xml:space="preserve">You have submitted evidence of your </w:t>
            </w:r>
            <w:proofErr w:type="gramStart"/>
            <w:r>
              <w:t>remote control</w:t>
            </w:r>
            <w:proofErr w:type="gramEnd"/>
            <w:r>
              <w:t xml:space="preserve"> car being constructed. </w:t>
            </w:r>
          </w:p>
          <w:p w14:paraId="64569635" w14:textId="02DA0364" w:rsidR="00DA06FC" w:rsidRDefault="00DA06FC" w:rsidP="00091B3E"/>
          <w:p w14:paraId="00C0D5B8" w14:textId="7F8BDD7A" w:rsidR="00DA06FC" w:rsidRDefault="00DA06FC" w:rsidP="00091B3E">
            <w:r>
              <w:t xml:space="preserve">Your evidence consists of Arduino files and a video of your Arduino based car </w:t>
            </w:r>
            <w:r>
              <w:lastRenderedPageBreak/>
              <w:t xml:space="preserve">and controller in action (or as much action as we can manag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p w14:paraId="2AB87E82" w14:textId="77777777" w:rsidR="00DA06FC" w:rsidRDefault="00DA06FC" w:rsidP="00091B3E"/>
          <w:p w14:paraId="70449AF8" w14:textId="2FBBA110" w:rsidR="00091B3E" w:rsidRDefault="00091B3E" w:rsidP="00091B3E">
            <w:r>
              <w:t>Evidence for knowledge, comprehension, and application may include:</w:t>
            </w:r>
          </w:p>
          <w:p w14:paraId="12FA16FB" w14:textId="77777777" w:rsidR="00091B3E" w:rsidRDefault="00091B3E" w:rsidP="00091B3E"/>
          <w:p w14:paraId="1F504A77" w14:textId="77777777" w:rsidR="00091B3E" w:rsidRDefault="00091B3E" w:rsidP="00091B3E">
            <w:pPr>
              <w:pStyle w:val="ListParagraph"/>
              <w:numPr>
                <w:ilvl w:val="0"/>
                <w:numId w:val="8"/>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your learning conditions.</w:t>
            </w:r>
          </w:p>
          <w:p w14:paraId="6645824E" w14:textId="77777777" w:rsidR="00091B3E" w:rsidRDefault="00091B3E" w:rsidP="00091B3E">
            <w:pPr>
              <w:pStyle w:val="ListParagraph"/>
              <w:numPr>
                <w:ilvl w:val="0"/>
                <w:numId w:val="8"/>
              </w:numPr>
            </w:pPr>
            <w:r w:rsidRPr="008B26FE">
              <w:rPr>
                <w:b/>
                <w:bCs/>
              </w:rPr>
              <w:t>Comprehension</w:t>
            </w:r>
            <w:r>
              <w:t>: Your evidence highlights that you can identify key aspects of your learning or explain what you've done to the teacher.</w:t>
            </w:r>
          </w:p>
          <w:p w14:paraId="0B7A2ADD" w14:textId="13A4EAB1" w:rsidR="00091B3E" w:rsidRDefault="00091B3E" w:rsidP="00DA06FC">
            <w:pPr>
              <w:pStyle w:val="ListParagraph"/>
              <w:numPr>
                <w:ilvl w:val="0"/>
                <w:numId w:val="8"/>
              </w:numPr>
            </w:pPr>
            <w:r w:rsidRPr="00DA06FC">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8CB09F1" w14:textId="5E412391" w:rsidR="00091B3E" w:rsidRPr="00091B3E" w:rsidRDefault="00091B3E" w:rsidP="00091B3E">
            <w:pPr>
              <w:jc w:val="center"/>
            </w:pPr>
            <w:r w:rsidRPr="007023B1">
              <w:rPr>
                <w:rFonts w:eastAsia="Calibri"/>
              </w:rPr>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496274" w14:textId="0FEFD4A0" w:rsidR="00091B3E" w:rsidRDefault="00091B3E" w:rsidP="00091B3E">
            <w:pPr>
              <w:jc w:val="center"/>
              <w:rPr>
                <w:color w:val="auto"/>
                <w:kern w:val="0"/>
              </w:rPr>
            </w:pPr>
            <w:r w:rsidRPr="007023B1">
              <w:t>__/</w:t>
            </w:r>
            <w:r>
              <w:t>2</w:t>
            </w:r>
          </w:p>
        </w:tc>
        <w:tc>
          <w:tcPr>
            <w:tcW w:w="808" w:type="dxa"/>
            <w:tcBorders>
              <w:top w:val="single" w:sz="8" w:space="0" w:color="000000"/>
              <w:left w:val="single" w:sz="8" w:space="0" w:color="000000"/>
              <w:bottom w:val="single" w:sz="8" w:space="0" w:color="000000"/>
              <w:right w:val="single" w:sz="8" w:space="0" w:color="000000"/>
            </w:tcBorders>
            <w:vAlign w:val="center"/>
          </w:tcPr>
          <w:p w14:paraId="2A52D84E" w14:textId="0F702EB2" w:rsidR="00091B3E" w:rsidRDefault="00091B3E" w:rsidP="00091B3E">
            <w:pPr>
              <w:jc w:val="center"/>
              <w:rPr>
                <w:color w:val="auto"/>
                <w:kern w:val="0"/>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AC1F35A" w14:textId="77777777" w:rsidR="00091B3E" w:rsidRDefault="00091B3E" w:rsidP="00091B3E">
            <w:pPr>
              <w:jc w:val="center"/>
            </w:pPr>
            <w:r>
              <w:t>A x2</w:t>
            </w:r>
          </w:p>
          <w:p w14:paraId="4740EBD9" w14:textId="7A742FF9" w:rsidR="00091B3E" w:rsidRDefault="00091B3E" w:rsidP="00091B3E">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AA446B0" w14:textId="21F8847E" w:rsidR="00091B3E" w:rsidRDefault="00091B3E" w:rsidP="00091B3E">
            <w:pPr>
              <w:jc w:val="center"/>
              <w:rPr>
                <w:color w:val="auto"/>
                <w:kern w:val="0"/>
              </w:rPr>
            </w:pPr>
            <w:r>
              <w:rPr>
                <w:color w:val="auto"/>
                <w:kern w:val="0"/>
              </w:rPr>
              <w:t>A__/</w:t>
            </w:r>
            <w:r w:rsidR="00DA06FC">
              <w:rPr>
                <w:color w:val="auto"/>
                <w:kern w:val="0"/>
              </w:rPr>
              <w:t xml:space="preserve"> </w:t>
            </w:r>
            <w:r>
              <w:rPr>
                <w:color w:val="auto"/>
                <w:kern w:val="0"/>
              </w:rPr>
              <w:t>4</w:t>
            </w:r>
          </w:p>
          <w:p w14:paraId="20A4B090" w14:textId="55FFA99E" w:rsidR="00091B3E" w:rsidRDefault="00091B3E" w:rsidP="00091B3E">
            <w:pPr>
              <w:jc w:val="center"/>
              <w:rPr>
                <w:color w:val="auto"/>
                <w:kern w:val="0"/>
              </w:rPr>
            </w:pPr>
            <w:r>
              <w:rPr>
                <w:color w:val="auto"/>
                <w:kern w:val="0"/>
              </w:rPr>
              <w:t>T__/</w:t>
            </w:r>
            <w:r w:rsidR="00DA06FC">
              <w:rPr>
                <w:color w:val="auto"/>
                <w:kern w:val="0"/>
              </w:rPr>
              <w:t xml:space="preserve"> </w:t>
            </w:r>
            <w:r>
              <w:rPr>
                <w:color w:val="auto"/>
                <w:kern w:val="0"/>
              </w:rPr>
              <w:t>2</w:t>
            </w:r>
          </w:p>
        </w:tc>
      </w:tr>
      <w:tr w:rsidR="00DA06FC" w:rsidRPr="007023B1" w14:paraId="46F6026C"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3DC690F1" w:rsidR="00DA06FC" w:rsidRPr="007023B1" w:rsidRDefault="00DA06FC" w:rsidP="00DA06FC">
            <w:pPr>
              <w:rPr>
                <w:b/>
                <w:bCs/>
              </w:rPr>
            </w:pPr>
            <w:r>
              <w:rPr>
                <w:b/>
                <w:bCs/>
              </w:rPr>
              <w:t>Showcase</w:t>
            </w:r>
          </w:p>
          <w:p w14:paraId="20273D40" w14:textId="77777777" w:rsidR="00DA06FC" w:rsidRPr="007023B1" w:rsidRDefault="00DA06FC" w:rsidP="00DA06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2777D9" w14:textId="77777777" w:rsidR="00DA06FC" w:rsidRDefault="00DA06FC" w:rsidP="00DA06FC">
            <w:r>
              <w:t xml:space="preserve">You have submitted evidence of your showcase. By default, your showcase responds to each of the three questions highlighted below. However, these questions can be negotiated or reframed with your teacher. </w:t>
            </w:r>
            <w:r>
              <w:br/>
            </w:r>
            <w:r>
              <w:br/>
              <w:t>To achieve a passing grade (2) you must submit a serious attempt to respond to each question in each medium. By default, your submission for the showcase would be the given poster template, and both presentations</w:t>
            </w:r>
          </w:p>
          <w:p w14:paraId="5BE91E9D" w14:textId="7B1F7E8D" w:rsidR="00DA06FC" w:rsidRDefault="00DA06FC" w:rsidP="00DA06FC"/>
          <w:p w14:paraId="0246EC99" w14:textId="1B8368B5" w:rsidR="00DA06FC" w:rsidRDefault="00DA06FC" w:rsidP="00DA06FC">
            <w:pPr>
              <w:pStyle w:val="ListParagraph"/>
              <w:numPr>
                <w:ilvl w:val="0"/>
                <w:numId w:val="8"/>
              </w:numPr>
            </w:pPr>
            <w:r>
              <w:t>Showcase poster</w:t>
            </w:r>
          </w:p>
          <w:p w14:paraId="170A244E" w14:textId="783431AF" w:rsidR="00DA06FC" w:rsidRDefault="00DA06FC" w:rsidP="00DA06FC">
            <w:pPr>
              <w:pStyle w:val="ListParagraph"/>
              <w:numPr>
                <w:ilvl w:val="0"/>
                <w:numId w:val="8"/>
              </w:numPr>
            </w:pPr>
            <w:r>
              <w:t>General Audience Presentation</w:t>
            </w:r>
          </w:p>
          <w:p w14:paraId="0562FBD7" w14:textId="77777777" w:rsidR="00DA06FC" w:rsidRDefault="00DA06FC" w:rsidP="00DA06FC">
            <w:pPr>
              <w:pStyle w:val="ListParagraph"/>
              <w:ind w:left="360"/>
            </w:pPr>
          </w:p>
          <w:p w14:paraId="0E787C00" w14:textId="5C61DDDB" w:rsidR="00DA06FC" w:rsidRDefault="00DA06FC" w:rsidP="00DA06FC">
            <w:r>
              <w:t>The output can be negotiated with the teacher. Previous submissions have allowed for Google Sites, HTML, or Markdown documents.</w:t>
            </w:r>
          </w:p>
          <w:p w14:paraId="3F39B62F" w14:textId="77777777" w:rsidR="00DA06FC" w:rsidRDefault="00DA06FC" w:rsidP="00DA06FC"/>
          <w:p w14:paraId="240F0D08" w14:textId="77777777" w:rsidR="00DA06FC" w:rsidRDefault="00DA06FC" w:rsidP="00DA06FC">
            <w:r>
              <w:t>Evidence for knowledge, comprehension, and application may include:</w:t>
            </w:r>
          </w:p>
          <w:p w14:paraId="7073AB38" w14:textId="77777777" w:rsidR="00DA06FC" w:rsidRDefault="00DA06FC" w:rsidP="00DA06FC"/>
          <w:p w14:paraId="207C6FD8" w14:textId="6FD25624" w:rsidR="00DA06FC" w:rsidRDefault="00DA06FC" w:rsidP="00DA06FC">
            <w:pPr>
              <w:pStyle w:val="ListParagraph"/>
              <w:numPr>
                <w:ilvl w:val="0"/>
                <w:numId w:val="8"/>
              </w:numPr>
            </w:pPr>
            <w:r w:rsidRPr="008B26FE">
              <w:rPr>
                <w:b/>
                <w:bCs/>
              </w:rPr>
              <w:t>Knowledge</w:t>
            </w:r>
            <w:r>
              <w:t xml:space="preserve">: Your evidence highlights that you </w:t>
            </w:r>
            <w:proofErr w:type="gramStart"/>
            <w:r>
              <w:t>recall</w:t>
            </w:r>
            <w:proofErr w:type="gramEnd"/>
            <w:r>
              <w:t xml:space="preserve"> and list relevant terms </w:t>
            </w:r>
            <w:r>
              <w:lastRenderedPageBreak/>
              <w:t>covered in your learning. It may tell a story to the reader (the teacher) or state your learning conditions.</w:t>
            </w:r>
          </w:p>
          <w:p w14:paraId="60DB658B" w14:textId="3E4273E6" w:rsidR="00DA06FC" w:rsidRDefault="00DA06FC" w:rsidP="00DA06FC">
            <w:pPr>
              <w:pStyle w:val="ListParagraph"/>
              <w:numPr>
                <w:ilvl w:val="0"/>
                <w:numId w:val="8"/>
              </w:numPr>
            </w:pPr>
            <w:r w:rsidRPr="008B26FE">
              <w:rPr>
                <w:b/>
                <w:bCs/>
              </w:rPr>
              <w:t>Comprehension</w:t>
            </w:r>
            <w:r>
              <w:t>: Your evidence highlights that you can identify critical aspects of your learning or explain what you've done to the teacher.</w:t>
            </w:r>
          </w:p>
          <w:p w14:paraId="64F3E435" w14:textId="5BD3688D" w:rsidR="00DA06FC" w:rsidRPr="007023B1" w:rsidRDefault="00DA06FC" w:rsidP="00DA06FC">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DA06FC" w:rsidRPr="007023B1" w:rsidRDefault="00DA06FC" w:rsidP="00DA06FC">
            <w:pPr>
              <w:jc w:val="center"/>
            </w:pPr>
            <w:r w:rsidRPr="007023B1">
              <w:rPr>
                <w:rFonts w:eastAsia="Calibri"/>
              </w:rPr>
              <w:lastRenderedPageBreak/>
              <w:t>2</w:t>
            </w:r>
          </w:p>
          <w:p w14:paraId="06637EBA" w14:textId="24445617" w:rsidR="00DA06FC" w:rsidRPr="007023B1" w:rsidRDefault="00DA06FC" w:rsidP="00DA06FC">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6CA774FD" w:rsidR="00DA06FC" w:rsidRPr="007023B1" w:rsidRDefault="00DA06FC" w:rsidP="00DA06FC">
            <w:pPr>
              <w:jc w:val="center"/>
            </w:pPr>
            <w:r w:rsidRPr="007023B1">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6F3FF66F" w:rsidR="00DA06FC" w:rsidRPr="007023B1" w:rsidRDefault="00DA06FC" w:rsidP="00DA06FC">
            <w:pPr>
              <w:jc w:val="center"/>
            </w:pPr>
            <w:r w:rsidRPr="007023B1">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78E0EAE" w14:textId="77777777" w:rsidR="00DA06FC" w:rsidRDefault="00DA06FC" w:rsidP="00DA06FC">
            <w:pPr>
              <w:jc w:val="center"/>
            </w:pPr>
            <w:r>
              <w:t>A x2</w:t>
            </w:r>
          </w:p>
          <w:p w14:paraId="1C737C0F" w14:textId="0FD5FFC2" w:rsidR="00DA06FC" w:rsidRPr="007023B1" w:rsidRDefault="00DA06FC" w:rsidP="00DA06F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8B657E4" w14:textId="1EFCD429" w:rsidR="00DA06FC" w:rsidRDefault="00DA06FC" w:rsidP="00DA06FC">
            <w:pPr>
              <w:jc w:val="center"/>
              <w:rPr>
                <w:color w:val="auto"/>
                <w:kern w:val="0"/>
              </w:rPr>
            </w:pPr>
            <w:r>
              <w:rPr>
                <w:color w:val="auto"/>
                <w:kern w:val="0"/>
              </w:rPr>
              <w:t xml:space="preserve">A__/ </w:t>
            </w:r>
            <w:r>
              <w:rPr>
                <w:color w:val="auto"/>
                <w:kern w:val="0"/>
              </w:rPr>
              <w:t>8</w:t>
            </w:r>
          </w:p>
          <w:p w14:paraId="156B0D9D" w14:textId="663DB7DB" w:rsidR="00DA06FC" w:rsidRPr="00091B3E" w:rsidRDefault="00DA06FC" w:rsidP="00DA06FC">
            <w:pPr>
              <w:jc w:val="center"/>
            </w:pPr>
            <w:r>
              <w:rPr>
                <w:color w:val="auto"/>
                <w:kern w:val="0"/>
              </w:rPr>
              <w:t xml:space="preserve">T__/ </w:t>
            </w:r>
            <w:r>
              <w:rPr>
                <w:color w:val="auto"/>
                <w:kern w:val="0"/>
              </w:rPr>
              <w:t>4</w:t>
            </w:r>
          </w:p>
        </w:tc>
      </w:tr>
      <w:tr w:rsidR="00091B3E" w:rsidRPr="007023B1" w14:paraId="27F1FFDA"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091B3E" w:rsidRPr="007023B1" w:rsidRDefault="00091B3E" w:rsidP="00091B3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091B3E" w:rsidRPr="007E3502" w:rsidRDefault="00091B3E" w:rsidP="00091B3E">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091B3E" w:rsidRPr="007E3502" w:rsidRDefault="00091B3E" w:rsidP="00091B3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091B3E" w:rsidRPr="007E3502" w:rsidRDefault="00091B3E" w:rsidP="00091B3E">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22990C1E" w:rsidR="00091B3E" w:rsidRPr="007E3502" w:rsidRDefault="00091B3E" w:rsidP="00091B3E">
            <w:pPr>
              <w:jc w:val="center"/>
              <w:rPr>
                <w:b/>
                <w:bCs/>
                <w:sz w:val="20"/>
                <w:szCs w:val="20"/>
              </w:rPr>
            </w:pPr>
            <w:r w:rsidRPr="007E3502">
              <w:rPr>
                <w:b/>
                <w:bCs/>
                <w:sz w:val="20"/>
                <w:szCs w:val="20"/>
              </w:rPr>
              <w:t xml:space="preserve">A _ / </w:t>
            </w:r>
            <w:r w:rsidR="00DA06FC">
              <w:rPr>
                <w:b/>
                <w:bCs/>
                <w:sz w:val="20"/>
                <w:szCs w:val="20"/>
              </w:rPr>
              <w:t>24</w:t>
            </w:r>
          </w:p>
          <w:p w14:paraId="03E29EC8" w14:textId="2137BFA1" w:rsidR="00091B3E" w:rsidRPr="007E3502" w:rsidRDefault="00091B3E" w:rsidP="00091B3E">
            <w:pPr>
              <w:jc w:val="center"/>
              <w:rPr>
                <w:b/>
                <w:bCs/>
                <w:color w:val="auto"/>
              </w:rPr>
            </w:pPr>
            <w:r w:rsidRPr="007E3502">
              <w:rPr>
                <w:b/>
                <w:bCs/>
                <w:sz w:val="20"/>
                <w:szCs w:val="20"/>
              </w:rPr>
              <w:t xml:space="preserve">T _ / </w:t>
            </w:r>
            <w:r w:rsidR="00DA06FC">
              <w:rPr>
                <w:b/>
                <w:bCs/>
                <w:sz w:val="20"/>
                <w:szCs w:val="20"/>
              </w:rPr>
              <w:t>12</w:t>
            </w:r>
          </w:p>
        </w:tc>
      </w:tr>
      <w:tr w:rsidR="00DA06FC" w:rsidRPr="007023B1" w14:paraId="3FB12E8B"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490FD9ED" w:rsidR="00DA06FC" w:rsidRPr="007023B1" w:rsidRDefault="00DA06FC" w:rsidP="00DA06FC">
            <w:pPr>
              <w:rPr>
                <w:color w:val="auto"/>
                <w:kern w:val="0"/>
              </w:rPr>
            </w:pPr>
            <w:r>
              <w:rPr>
                <w:rFonts w:eastAsia="Calibri"/>
                <w:b/>
                <w:bCs/>
              </w:rPr>
              <w:t>Statement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7BC43F" w14:textId="7CD691E7" w:rsidR="00DA06FC" w:rsidRDefault="00DA06FC" w:rsidP="00DA06FC">
            <w:pPr>
              <w:rPr>
                <w:rFonts w:eastAsia="Calibri"/>
                <w:sz w:val="22"/>
                <w:szCs w:val="22"/>
              </w:rPr>
            </w:pPr>
            <w:r>
              <w:rPr>
                <w:rFonts w:eastAsia="Calibri"/>
                <w:b/>
                <w:bCs/>
                <w:sz w:val="22"/>
                <w:szCs w:val="22"/>
              </w:rPr>
              <w:t>Statement</w:t>
            </w:r>
            <w:r w:rsidRPr="008B26FE">
              <w:rPr>
                <w:rFonts w:eastAsia="Calibri"/>
                <w:sz w:val="22"/>
                <w:szCs w:val="22"/>
              </w:rPr>
              <w:t xml:space="preserve">: </w:t>
            </w:r>
            <w:r>
              <w:rPr>
                <w:rFonts w:eastAsia="Calibri"/>
                <w:sz w:val="22"/>
                <w:szCs w:val="22"/>
              </w:rPr>
              <w:t xml:space="preserve">What was your project? How did it work? How did you design your interfaces, control systems, and system? </w:t>
            </w:r>
          </w:p>
          <w:p w14:paraId="4EA83BD6" w14:textId="270C5065" w:rsidR="00DA06FC" w:rsidRDefault="00DA06FC" w:rsidP="00DA06FC">
            <w:pPr>
              <w:rPr>
                <w:rFonts w:eastAsia="Calibri"/>
                <w:sz w:val="22"/>
                <w:szCs w:val="22"/>
              </w:rPr>
            </w:pPr>
          </w:p>
          <w:p w14:paraId="0643B1AD" w14:textId="54989513" w:rsidR="00DA06FC" w:rsidRDefault="00DA06FC" w:rsidP="00DA06FC">
            <w:pPr>
              <w:rPr>
                <w:rFonts w:eastAsia="Calibri"/>
                <w:sz w:val="22"/>
                <w:szCs w:val="22"/>
              </w:rPr>
            </w:pPr>
            <w:r>
              <w:rPr>
                <w:rFonts w:eastAsia="Calibri"/>
                <w:sz w:val="22"/>
                <w:szCs w:val="22"/>
              </w:rPr>
              <w:t xml:space="preserve">Learning to build stuff can be fun, </w:t>
            </w:r>
            <w:r>
              <w:rPr>
                <w:rFonts w:eastAsia="Calibri"/>
                <w:sz w:val="22"/>
                <w:szCs w:val="22"/>
              </w:rPr>
              <w:t xml:space="preserve">but it was educational and why could it be essential that learners learn through play? </w:t>
            </w:r>
          </w:p>
          <w:p w14:paraId="012478F6" w14:textId="77777777" w:rsidR="00DA06FC" w:rsidRDefault="00DA06FC" w:rsidP="00DA06FC">
            <w:pPr>
              <w:rPr>
                <w:rFonts w:eastAsia="Calibri"/>
                <w:sz w:val="22"/>
                <w:szCs w:val="22"/>
              </w:rPr>
            </w:pPr>
          </w:p>
          <w:p w14:paraId="6F412F95" w14:textId="77777777" w:rsidR="00DA06FC" w:rsidRPr="008B26FE" w:rsidRDefault="00DA06FC" w:rsidP="00DA06F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410E5C2B" w14:textId="77777777" w:rsidR="00DA06FC" w:rsidRDefault="00DA06FC" w:rsidP="00DA06FC">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1DDCF96A" w14:textId="77777777" w:rsidR="00DA06FC" w:rsidRPr="008B26FE" w:rsidRDefault="00DA06FC" w:rsidP="00DA06FC">
            <w:pPr>
              <w:rPr>
                <w:rFonts w:eastAsia="Calibri"/>
                <w:sz w:val="22"/>
                <w:szCs w:val="22"/>
              </w:rPr>
            </w:pPr>
          </w:p>
          <w:p w14:paraId="415929C8" w14:textId="77777777" w:rsidR="00DA06FC" w:rsidRPr="008B26FE" w:rsidRDefault="00DA06FC" w:rsidP="00DA06F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4A4A212" w14:textId="77777777" w:rsidR="00DA06FC" w:rsidRDefault="00DA06FC" w:rsidP="00DA06F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0AEA39CD" w14:textId="77777777" w:rsidR="00DA06FC" w:rsidRPr="008B26FE" w:rsidRDefault="00DA06FC" w:rsidP="00DA06F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56B815DC" w14:textId="77777777" w:rsidR="00DA06FC" w:rsidRPr="008B26FE" w:rsidRDefault="00DA06FC" w:rsidP="00DA06F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6F2B6F16" w14:textId="77777777" w:rsidR="00DA06FC" w:rsidRPr="008B26FE" w:rsidRDefault="00DA06FC" w:rsidP="00DA06FC">
            <w:pPr>
              <w:rPr>
                <w:rFonts w:eastAsia="Calibri"/>
                <w:sz w:val="22"/>
                <w:szCs w:val="22"/>
              </w:rPr>
            </w:pPr>
          </w:p>
          <w:p w14:paraId="70519AD9" w14:textId="77777777" w:rsidR="00DA06FC" w:rsidRPr="008B26FE" w:rsidRDefault="00DA06FC" w:rsidP="00DA06F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05AE5A6A" w14:textId="77777777" w:rsidR="00DA06FC" w:rsidRPr="008B26FE" w:rsidRDefault="00DA06FC" w:rsidP="00DA06FC">
            <w:pPr>
              <w:rPr>
                <w:rFonts w:eastAsia="Calibri"/>
                <w:sz w:val="22"/>
                <w:szCs w:val="22"/>
              </w:rPr>
            </w:pPr>
          </w:p>
          <w:p w14:paraId="0CCF576C"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lastRenderedPageBreak/>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09598595"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02FAB765" w14:textId="4A665336" w:rsidR="00DA06FC" w:rsidRPr="007023B1" w:rsidRDefault="00DA06FC" w:rsidP="00DA06FC">
            <w:pPr>
              <w:numPr>
                <w:ilvl w:val="0"/>
                <w:numId w:val="8"/>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6E71C571" w:rsidR="00DA06FC" w:rsidRPr="0028677B" w:rsidRDefault="00DA06FC" w:rsidP="00DA06FC">
            <w:pPr>
              <w:jc w:val="center"/>
              <w:rPr>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172C6FAD" w:rsidR="00DA06FC" w:rsidRPr="007023B1" w:rsidRDefault="00DA06FC" w:rsidP="00DA06F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06809444" w:rsidR="00DA06FC" w:rsidRPr="007023B1" w:rsidRDefault="00DA06FC" w:rsidP="00DA06F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4BEDA476" w:rsidR="00DA06FC" w:rsidRPr="007023B1" w:rsidRDefault="00DA06FC" w:rsidP="00DA06F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694FBAF7" w:rsidR="00DA06FC" w:rsidRPr="007023B1" w:rsidRDefault="00DA06FC" w:rsidP="00DA06FC">
            <w:pPr>
              <w:jc w:val="center"/>
              <w:rPr>
                <w:sz w:val="22"/>
                <w:szCs w:val="22"/>
              </w:rPr>
            </w:pPr>
            <w:r>
              <w:rPr>
                <w:sz w:val="22"/>
                <w:szCs w:val="22"/>
              </w:rPr>
              <w:t>__ / 4</w:t>
            </w:r>
          </w:p>
        </w:tc>
      </w:tr>
      <w:tr w:rsidR="00DA06FC" w:rsidRPr="007023B1" w14:paraId="121A935E"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5728D8AF" w:rsidR="00DA06FC" w:rsidRPr="007023B1" w:rsidRDefault="00DA06FC" w:rsidP="00DA06FC">
            <w:pPr>
              <w:rPr>
                <w:color w:val="auto"/>
                <w:kern w:val="0"/>
              </w:rPr>
            </w:pPr>
            <w:r>
              <w:rPr>
                <w:rFonts w:eastAsia="Calibri"/>
                <w:b/>
                <w:bCs/>
              </w:rPr>
              <w:t xml:space="preserve">Statement </w:t>
            </w:r>
            <w:r>
              <w:rPr>
                <w:rFonts w:eastAsia="Calibri"/>
                <w:b/>
                <w:bCs/>
              </w:rPr>
              <w:t>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7E6F3E" w14:textId="77777777" w:rsidR="00DA06FC" w:rsidRDefault="00DA06FC" w:rsidP="00DA06FC">
            <w:pPr>
              <w:rPr>
                <w:rFonts w:eastAsia="Calibri"/>
                <w:sz w:val="22"/>
                <w:szCs w:val="22"/>
              </w:rPr>
            </w:pPr>
            <w:r>
              <w:rPr>
                <w:rFonts w:eastAsia="Calibri"/>
                <w:b/>
                <w:bCs/>
                <w:sz w:val="22"/>
                <w:szCs w:val="22"/>
              </w:rPr>
              <w:t>Statement</w:t>
            </w:r>
            <w:r w:rsidRPr="008B26FE">
              <w:rPr>
                <w:rFonts w:eastAsia="Calibri"/>
                <w:sz w:val="22"/>
                <w:szCs w:val="22"/>
              </w:rPr>
              <w:t xml:space="preserve">: </w:t>
            </w:r>
            <w:r>
              <w:rPr>
                <w:rFonts w:eastAsia="Calibri"/>
                <w:sz w:val="22"/>
                <w:szCs w:val="22"/>
              </w:rPr>
              <w:t xml:space="preserve">What are the challenges of incorporating/applying a diverse range of concepts, principles, and theories to solve a complex problem? </w:t>
            </w:r>
          </w:p>
          <w:p w14:paraId="377E7C4F" w14:textId="77777777" w:rsidR="00DA06FC" w:rsidRDefault="00DA06FC" w:rsidP="00DA06FC">
            <w:pPr>
              <w:rPr>
                <w:rFonts w:eastAsia="Calibri"/>
                <w:sz w:val="22"/>
                <w:szCs w:val="22"/>
              </w:rPr>
            </w:pPr>
          </w:p>
          <w:p w14:paraId="0A73B3ED" w14:textId="77777777" w:rsidR="00DA06FC" w:rsidRDefault="00DA06FC" w:rsidP="00DA06FC">
            <w:pPr>
              <w:rPr>
                <w:rFonts w:eastAsia="Calibri"/>
                <w:sz w:val="22"/>
                <w:szCs w:val="22"/>
              </w:rPr>
            </w:pPr>
            <w:r>
              <w:rPr>
                <w:rFonts w:eastAsia="Calibri"/>
                <w:sz w:val="22"/>
                <w:szCs w:val="22"/>
              </w:rPr>
              <w:t xml:space="preserve">Learning to build stuff can be fun, but as our knowledge of programming and mechatronics grows, the number of abstractions we </w:t>
            </w:r>
            <w:proofErr w:type="spellStart"/>
            <w:r>
              <w:rPr>
                <w:rFonts w:eastAsia="Calibri"/>
                <w:sz w:val="22"/>
                <w:szCs w:val="22"/>
              </w:rPr>
              <w:t>ned</w:t>
            </w:r>
            <w:proofErr w:type="spellEnd"/>
            <w:r>
              <w:rPr>
                <w:rFonts w:eastAsia="Calibri"/>
                <w:sz w:val="22"/>
                <w:szCs w:val="22"/>
              </w:rPr>
              <w:t xml:space="preserve"> to incorporate becomes more complex. Tell us how you managed all of this, what went right, what didn't go so well, and how would you manage this in the future?  </w:t>
            </w:r>
          </w:p>
          <w:p w14:paraId="13CDC46E" w14:textId="13CA3AAE" w:rsidR="00DA06FC" w:rsidRDefault="00DA06FC" w:rsidP="00DA06FC">
            <w:pPr>
              <w:rPr>
                <w:rFonts w:eastAsia="Calibri"/>
                <w:sz w:val="22"/>
                <w:szCs w:val="22"/>
              </w:rPr>
            </w:pPr>
          </w:p>
          <w:p w14:paraId="57F55DF7" w14:textId="77777777" w:rsidR="00DA06FC" w:rsidRDefault="00DA06FC" w:rsidP="00DA06FC">
            <w:pPr>
              <w:rPr>
                <w:rFonts w:eastAsia="Calibri"/>
                <w:sz w:val="22"/>
                <w:szCs w:val="22"/>
              </w:rPr>
            </w:pPr>
          </w:p>
          <w:p w14:paraId="7B22BACC" w14:textId="77777777" w:rsidR="00DA06FC" w:rsidRPr="008B26FE" w:rsidRDefault="00DA06FC" w:rsidP="00DA06F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7E651DCA" w14:textId="77777777" w:rsidR="00DA06FC" w:rsidRDefault="00DA06FC" w:rsidP="00DA06FC">
            <w:pPr>
              <w:rPr>
                <w:rFonts w:eastAsia="Calibri"/>
                <w:sz w:val="22"/>
                <w:szCs w:val="22"/>
              </w:rPr>
            </w:pPr>
          </w:p>
          <w:p w14:paraId="0834CDFD" w14:textId="77777777" w:rsidR="00DA06FC" w:rsidRDefault="00DA06FC" w:rsidP="00DA06FC">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6CCF2345" w14:textId="77777777" w:rsidR="00DA06FC" w:rsidRPr="008B26FE" w:rsidRDefault="00DA06FC" w:rsidP="00DA06FC">
            <w:pPr>
              <w:rPr>
                <w:rFonts w:eastAsia="Calibri"/>
                <w:sz w:val="22"/>
                <w:szCs w:val="22"/>
              </w:rPr>
            </w:pPr>
          </w:p>
          <w:p w14:paraId="61890F64" w14:textId="77777777" w:rsidR="00DA06FC" w:rsidRPr="008B26FE" w:rsidRDefault="00DA06FC" w:rsidP="00DA06FC">
            <w:pPr>
              <w:rPr>
                <w:rFonts w:eastAsia="Calibri"/>
                <w:sz w:val="22"/>
                <w:szCs w:val="22"/>
              </w:rPr>
            </w:pPr>
          </w:p>
          <w:p w14:paraId="62205CF2" w14:textId="77777777" w:rsidR="00DA06FC" w:rsidRPr="008B26FE" w:rsidRDefault="00DA06FC" w:rsidP="00DA06F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0E9AA627" w14:textId="77777777" w:rsidR="00DA06FC" w:rsidRDefault="00DA06FC" w:rsidP="00DA06FC">
            <w:pPr>
              <w:pStyle w:val="ListParagraph"/>
              <w:numPr>
                <w:ilvl w:val="0"/>
                <w:numId w:val="8"/>
              </w:numPr>
              <w:rPr>
                <w:rFonts w:eastAsia="Calibri"/>
                <w:sz w:val="22"/>
                <w:szCs w:val="22"/>
              </w:rPr>
            </w:pPr>
            <w:r>
              <w:rPr>
                <w:rFonts w:eastAsia="Calibri"/>
                <w:sz w:val="22"/>
                <w:szCs w:val="22"/>
              </w:rPr>
              <w:lastRenderedPageBreak/>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5DE4F1C5" w14:textId="77777777" w:rsidR="00DA06FC" w:rsidRPr="008B26FE" w:rsidRDefault="00DA06FC" w:rsidP="00DA06F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331BF6F9" w14:textId="77777777" w:rsidR="00DA06FC" w:rsidRPr="008B26FE" w:rsidRDefault="00DA06FC" w:rsidP="00DA06F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52DE7138" w14:textId="77777777" w:rsidR="00DA06FC" w:rsidRPr="008B26FE" w:rsidRDefault="00DA06FC" w:rsidP="00DA06FC">
            <w:pPr>
              <w:rPr>
                <w:rFonts w:eastAsia="Calibri"/>
                <w:sz w:val="22"/>
                <w:szCs w:val="22"/>
              </w:rPr>
            </w:pPr>
          </w:p>
          <w:p w14:paraId="3AAA451D" w14:textId="77777777" w:rsidR="00DA06FC" w:rsidRPr="008B26FE" w:rsidRDefault="00DA06FC" w:rsidP="00DA06F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312A4639" w14:textId="77777777" w:rsidR="00DA06FC" w:rsidRPr="008B26FE" w:rsidRDefault="00DA06FC" w:rsidP="00DA06FC">
            <w:pPr>
              <w:rPr>
                <w:rFonts w:eastAsia="Calibri"/>
                <w:sz w:val="22"/>
                <w:szCs w:val="22"/>
              </w:rPr>
            </w:pPr>
          </w:p>
          <w:p w14:paraId="3DD4C6A2"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26D50B19"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1FD508A4" w14:textId="5617742E" w:rsidR="00DA06FC" w:rsidRPr="0028677B" w:rsidRDefault="00DA06FC" w:rsidP="00DA06FC">
            <w:pPr>
              <w:pStyle w:val="ListParagraph"/>
              <w:numPr>
                <w:ilvl w:val="0"/>
                <w:numId w:val="8"/>
              </w:numPr>
              <w:rPr>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C7B688" w14:textId="5564C353" w:rsidR="00DA06FC" w:rsidRPr="007023B1" w:rsidRDefault="00DA06FC" w:rsidP="00DA06FC">
            <w:pPr>
              <w:jc w:val="center"/>
              <w:rPr>
                <w:color w:val="auto"/>
                <w:kern w:val="0"/>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2185FF5C" w:rsidR="00DA06FC" w:rsidRPr="007023B1" w:rsidRDefault="00DA06FC" w:rsidP="00DA06F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6782949D" w:rsidR="00DA06FC" w:rsidRPr="007023B1" w:rsidRDefault="00DA06FC" w:rsidP="00DA06F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FE0910E" w14:textId="7B044247" w:rsidR="00DA06FC" w:rsidRPr="007023B1" w:rsidRDefault="00DA06FC" w:rsidP="00DA06F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97C2D8" w14:textId="6EF8C6C7" w:rsidR="00DA06FC" w:rsidRPr="007023B1" w:rsidRDefault="00DA06FC" w:rsidP="00DA06FC">
            <w:pPr>
              <w:jc w:val="center"/>
              <w:rPr>
                <w:sz w:val="22"/>
                <w:szCs w:val="22"/>
              </w:rPr>
            </w:pPr>
            <w:r>
              <w:rPr>
                <w:sz w:val="22"/>
                <w:szCs w:val="22"/>
              </w:rPr>
              <w:t>__ / 4</w:t>
            </w:r>
          </w:p>
        </w:tc>
      </w:tr>
      <w:tr w:rsidR="00DA06FC" w:rsidRPr="007023B1" w14:paraId="1262F985"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0505046F" w:rsidR="00DA06FC" w:rsidRPr="007E3502" w:rsidRDefault="00DA06FC" w:rsidP="00DA06FC">
            <w:pPr>
              <w:rPr>
                <w:rFonts w:eastAsia="Calibri"/>
                <w:b/>
                <w:bCs/>
              </w:rPr>
            </w:pPr>
            <w:r>
              <w:rPr>
                <w:rFonts w:eastAsia="Calibri"/>
                <w:b/>
                <w:bCs/>
              </w:rPr>
              <w:t xml:space="preserve">Statement </w:t>
            </w:r>
            <w:r>
              <w:rPr>
                <w:rFonts w:eastAsia="Calibri"/>
                <w:b/>
                <w:bCs/>
              </w:rPr>
              <w:t>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191378" w14:textId="77777777" w:rsidR="00DA06FC" w:rsidRDefault="00DA06FC" w:rsidP="00DA06FC">
            <w:pPr>
              <w:rPr>
                <w:rFonts w:eastAsia="Calibri"/>
                <w:sz w:val="22"/>
                <w:szCs w:val="22"/>
              </w:rPr>
            </w:pPr>
            <w:r>
              <w:rPr>
                <w:rFonts w:eastAsia="Calibri"/>
                <w:b/>
                <w:bCs/>
                <w:sz w:val="22"/>
                <w:szCs w:val="22"/>
              </w:rPr>
              <w:t>Statement</w:t>
            </w:r>
            <w:r w:rsidRPr="008B26FE">
              <w:rPr>
                <w:rFonts w:eastAsia="Calibri"/>
                <w:sz w:val="22"/>
                <w:szCs w:val="22"/>
              </w:rPr>
              <w:t xml:space="preserve">: </w:t>
            </w:r>
            <w:r>
              <w:rPr>
                <w:rFonts w:eastAsia="Calibri"/>
                <w:sz w:val="22"/>
                <w:szCs w:val="22"/>
              </w:rPr>
              <w:t xml:space="preserve">The previous assessment item asked students to become an expert on one of the wordle game client/player features. Review some of the </w:t>
            </w:r>
            <w:proofErr w:type="gramStart"/>
            <w:r>
              <w:rPr>
                <w:rFonts w:eastAsia="Calibri"/>
                <w:sz w:val="22"/>
                <w:szCs w:val="22"/>
              </w:rPr>
              <w:t>tutorials</w:t>
            </w:r>
            <w:proofErr w:type="gramEnd"/>
            <w:r>
              <w:rPr>
                <w:rFonts w:eastAsia="Calibri"/>
                <w:sz w:val="22"/>
                <w:szCs w:val="22"/>
              </w:rPr>
              <w:t xml:space="preserve"> students generated and identify what you could have used to enhance your tutorials. This enhancement could be good things you should include in the future or a 'here be dragons' moment. </w:t>
            </w:r>
          </w:p>
          <w:p w14:paraId="4D0CB145" w14:textId="77777777" w:rsidR="00DA06FC" w:rsidRDefault="00DA06FC" w:rsidP="00DA06FC">
            <w:pPr>
              <w:rPr>
                <w:rFonts w:eastAsia="Calibri"/>
                <w:sz w:val="22"/>
                <w:szCs w:val="22"/>
              </w:rPr>
            </w:pPr>
          </w:p>
          <w:p w14:paraId="7AF97343" w14:textId="77777777" w:rsidR="00DA06FC" w:rsidRDefault="00DA06FC" w:rsidP="00DA06FC">
            <w:pPr>
              <w:rPr>
                <w:rFonts w:eastAsia="Calibri"/>
                <w:sz w:val="22"/>
                <w:szCs w:val="22"/>
              </w:rPr>
            </w:pPr>
            <w:r>
              <w:rPr>
                <w:rFonts w:eastAsia="Calibri"/>
                <w:sz w:val="22"/>
                <w:szCs w:val="22"/>
              </w:rPr>
              <w:t xml:space="preserve">Feel free to </w:t>
            </w:r>
            <w:proofErr w:type="gramStart"/>
            <w:r>
              <w:rPr>
                <w:rFonts w:eastAsia="Calibri"/>
                <w:sz w:val="22"/>
                <w:szCs w:val="22"/>
              </w:rPr>
              <w:t>compare and contrast</w:t>
            </w:r>
            <w:proofErr w:type="gramEnd"/>
            <w:r>
              <w:rPr>
                <w:rFonts w:eastAsia="Calibri"/>
                <w:sz w:val="22"/>
                <w:szCs w:val="22"/>
              </w:rPr>
              <w:t xml:space="preserve"> your work or others. What worked in them and what didn't work. </w:t>
            </w:r>
          </w:p>
          <w:p w14:paraId="27CFE731" w14:textId="4EC7D151" w:rsidR="00DA06FC" w:rsidRDefault="00DA06FC" w:rsidP="00DA06FC">
            <w:pPr>
              <w:rPr>
                <w:rFonts w:eastAsia="Calibri"/>
                <w:sz w:val="22"/>
                <w:szCs w:val="22"/>
              </w:rPr>
            </w:pPr>
          </w:p>
          <w:p w14:paraId="6DE51C1D" w14:textId="77777777" w:rsidR="00DA06FC" w:rsidRDefault="00DA06FC" w:rsidP="00DA06FC">
            <w:pPr>
              <w:rPr>
                <w:rFonts w:eastAsia="Calibri"/>
                <w:sz w:val="22"/>
                <w:szCs w:val="22"/>
              </w:rPr>
            </w:pPr>
          </w:p>
          <w:p w14:paraId="09747229" w14:textId="77777777" w:rsidR="00DA06FC" w:rsidRPr="008B26FE" w:rsidRDefault="00DA06FC" w:rsidP="00DA06F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534C387B" w14:textId="77777777" w:rsidR="00DA06FC" w:rsidRDefault="00DA06FC" w:rsidP="00DA06FC">
            <w:pPr>
              <w:rPr>
                <w:rFonts w:eastAsia="Calibri"/>
                <w:sz w:val="22"/>
                <w:szCs w:val="22"/>
              </w:rPr>
            </w:pPr>
          </w:p>
          <w:p w14:paraId="2E1F9942" w14:textId="77777777" w:rsidR="00DA06FC" w:rsidRDefault="00DA06FC" w:rsidP="00DA06FC">
            <w:pPr>
              <w:rPr>
                <w:rFonts w:eastAsia="Calibri"/>
                <w:sz w:val="22"/>
                <w:szCs w:val="22"/>
              </w:rPr>
            </w:pPr>
            <w:r>
              <w:rPr>
                <w:rFonts w:eastAsia="Calibri"/>
                <w:sz w:val="22"/>
                <w:szCs w:val="22"/>
              </w:rPr>
              <w:lastRenderedPageBreak/>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0D4732E6" w14:textId="77777777" w:rsidR="00DA06FC" w:rsidRPr="008B26FE" w:rsidRDefault="00DA06FC" w:rsidP="00DA06FC">
            <w:pPr>
              <w:rPr>
                <w:rFonts w:eastAsia="Calibri"/>
                <w:sz w:val="22"/>
                <w:szCs w:val="22"/>
              </w:rPr>
            </w:pPr>
          </w:p>
          <w:p w14:paraId="7F7864B0" w14:textId="77777777" w:rsidR="00DA06FC" w:rsidRPr="008B26FE" w:rsidRDefault="00DA06FC" w:rsidP="00DA06FC">
            <w:pPr>
              <w:rPr>
                <w:rFonts w:eastAsia="Calibri"/>
                <w:sz w:val="22"/>
                <w:szCs w:val="22"/>
              </w:rPr>
            </w:pPr>
          </w:p>
          <w:p w14:paraId="48BBAA8C" w14:textId="77777777" w:rsidR="00DA06FC" w:rsidRPr="008B26FE" w:rsidRDefault="00DA06FC" w:rsidP="00DA06F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628AAB60" w14:textId="77777777" w:rsidR="00DA06FC" w:rsidRDefault="00DA06FC" w:rsidP="00DA06F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7CDD7F00" w14:textId="77777777" w:rsidR="00DA06FC" w:rsidRPr="008B26FE" w:rsidRDefault="00DA06FC" w:rsidP="00DA06F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585E303D" w14:textId="77777777" w:rsidR="00DA06FC" w:rsidRPr="008B26FE" w:rsidRDefault="00DA06FC" w:rsidP="00DA06F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306D7D23" w14:textId="77777777" w:rsidR="00DA06FC" w:rsidRPr="008B26FE" w:rsidRDefault="00DA06FC" w:rsidP="00DA06FC">
            <w:pPr>
              <w:rPr>
                <w:rFonts w:eastAsia="Calibri"/>
                <w:sz w:val="22"/>
                <w:szCs w:val="22"/>
              </w:rPr>
            </w:pPr>
          </w:p>
          <w:p w14:paraId="73666D8C" w14:textId="77777777" w:rsidR="00DA06FC" w:rsidRPr="008B26FE" w:rsidRDefault="00DA06FC" w:rsidP="00DA06F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3B8578CA" w14:textId="77777777" w:rsidR="00DA06FC" w:rsidRPr="008B26FE" w:rsidRDefault="00DA06FC" w:rsidP="00DA06FC">
            <w:pPr>
              <w:rPr>
                <w:rFonts w:eastAsia="Calibri"/>
                <w:sz w:val="22"/>
                <w:szCs w:val="22"/>
              </w:rPr>
            </w:pPr>
          </w:p>
          <w:p w14:paraId="0A77AAA3"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2BD9ED1B"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4D593F88" w14:textId="6269FFFF"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E7127B" w14:textId="58DB7D3E" w:rsidR="00DA06FC" w:rsidRPr="007023B1" w:rsidRDefault="00DA06FC" w:rsidP="00DA06FC">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D6122DD" w:rsidR="00DA06FC" w:rsidRPr="007023B1" w:rsidRDefault="00DA06FC" w:rsidP="00DA06F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22CA291C" w:rsidR="00DA06FC" w:rsidRPr="007023B1" w:rsidRDefault="00DA06FC" w:rsidP="00DA06F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74BAE0" w14:textId="1D1A7364" w:rsidR="00DA06FC" w:rsidRPr="007023B1" w:rsidRDefault="00DA06FC" w:rsidP="00DA06F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31C517" w14:textId="3D66D3F1" w:rsidR="00DA06FC" w:rsidRPr="007023B1" w:rsidRDefault="00DA06FC" w:rsidP="00DA06FC">
            <w:pPr>
              <w:jc w:val="center"/>
              <w:rPr>
                <w:sz w:val="22"/>
                <w:szCs w:val="22"/>
              </w:rPr>
            </w:pPr>
            <w:r>
              <w:rPr>
                <w:sz w:val="22"/>
                <w:szCs w:val="22"/>
              </w:rPr>
              <w:t>__ / 4</w:t>
            </w:r>
          </w:p>
        </w:tc>
      </w:tr>
      <w:tr w:rsidR="00DA06FC" w:rsidRPr="007023B1" w14:paraId="77DAA334"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7B368F" w14:textId="7AC16245" w:rsidR="00DA06FC" w:rsidRDefault="00DA06FC" w:rsidP="00DA06FC">
            <w:pPr>
              <w:rPr>
                <w:rFonts w:eastAsia="Calibri"/>
                <w:b/>
                <w:bCs/>
              </w:rPr>
            </w:pPr>
            <w:r>
              <w:rPr>
                <w:rFonts w:eastAsia="Calibri"/>
                <w:b/>
                <w:bCs/>
              </w:rPr>
              <w:t>Audio Pres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E3E7E7" w14:textId="77777777" w:rsidR="00DA06FC" w:rsidRDefault="00DA06FC" w:rsidP="00DA06FC">
            <w:pPr>
              <w:rPr>
                <w:rFonts w:eastAsia="Calibri"/>
                <w:sz w:val="22"/>
                <w:szCs w:val="22"/>
              </w:rPr>
            </w:pPr>
            <w:r w:rsidRPr="009B1BBC">
              <w:rPr>
                <w:rFonts w:eastAsia="Calibri"/>
                <w:b/>
                <w:bCs/>
                <w:sz w:val="22"/>
                <w:szCs w:val="22"/>
              </w:rPr>
              <w:t>You have submitted evidence of a presentation</w:t>
            </w:r>
            <w:r>
              <w:rPr>
                <w:rFonts w:eastAsia="Calibri"/>
                <w:sz w:val="22"/>
                <w:szCs w:val="22"/>
              </w:rPr>
              <w:t xml:space="preserve">. This presentation is </w:t>
            </w:r>
            <w:r w:rsidRPr="009B1BBC">
              <w:rPr>
                <w:rFonts w:eastAsia="Calibri"/>
                <w:b/>
                <w:bCs/>
                <w:sz w:val="22"/>
                <w:szCs w:val="22"/>
              </w:rPr>
              <w:t>intended to be spoken</w:t>
            </w:r>
            <w:r>
              <w:rPr>
                <w:rFonts w:eastAsia="Calibri"/>
                <w:sz w:val="22"/>
                <w:szCs w:val="22"/>
              </w:rPr>
              <w:t xml:space="preserve"> but can be negotiated. The presentation elevates the poster </w:t>
            </w:r>
            <w:r w:rsidRPr="009B1BBC">
              <w:rPr>
                <w:rFonts w:eastAsia="Calibri"/>
                <w:b/>
                <w:bCs/>
                <w:sz w:val="22"/>
                <w:szCs w:val="22"/>
              </w:rPr>
              <w:t>by providing additional information via extrapolation</w:t>
            </w:r>
            <w:r>
              <w:rPr>
                <w:rFonts w:eastAsia="Calibri"/>
                <w:sz w:val="22"/>
                <w:szCs w:val="22"/>
              </w:rPr>
              <w:t xml:space="preserve"> of the facts included in the poster. </w:t>
            </w:r>
          </w:p>
          <w:p w14:paraId="2D44660E" w14:textId="77777777" w:rsidR="00DA06FC" w:rsidRDefault="00DA06FC" w:rsidP="00DA06FC">
            <w:pPr>
              <w:rPr>
                <w:rFonts w:eastAsia="Calibri"/>
                <w:sz w:val="22"/>
                <w:szCs w:val="22"/>
              </w:rPr>
            </w:pPr>
          </w:p>
          <w:p w14:paraId="340BF876" w14:textId="77777777" w:rsidR="00DA06FC" w:rsidRDefault="00DA06FC" w:rsidP="00DA06FC">
            <w:pPr>
              <w:rPr>
                <w:rFonts w:eastAsia="Calibri"/>
                <w:sz w:val="22"/>
                <w:szCs w:val="22"/>
              </w:rPr>
            </w:pPr>
            <w:r w:rsidRPr="009B1BBC">
              <w:rPr>
                <w:rFonts w:eastAsia="Calibri"/>
                <w:b/>
                <w:bCs/>
                <w:sz w:val="22"/>
                <w:szCs w:val="22"/>
              </w:rPr>
              <w:t>The presentation is not long</w:t>
            </w:r>
            <w:r>
              <w:rPr>
                <w:rFonts w:eastAsia="Calibri"/>
                <w:sz w:val="22"/>
                <w:szCs w:val="22"/>
              </w:rPr>
              <w:t xml:space="preserve">. No more than 5 minutes. You pitched your </w:t>
            </w:r>
            <w:r w:rsidRPr="009B1BBC">
              <w:rPr>
                <w:rFonts w:eastAsia="Calibri"/>
                <w:b/>
                <w:bCs/>
                <w:sz w:val="22"/>
                <w:szCs w:val="22"/>
              </w:rPr>
              <w:t>presentation as if it could replace a physical showcase</w:t>
            </w:r>
            <w:r>
              <w:rPr>
                <w:rFonts w:eastAsia="Calibri"/>
                <w:sz w:val="22"/>
                <w:szCs w:val="22"/>
              </w:rPr>
              <w:t xml:space="preserve">. The </w:t>
            </w:r>
            <w:r>
              <w:rPr>
                <w:rFonts w:eastAsia="Calibri"/>
                <w:sz w:val="22"/>
                <w:szCs w:val="22"/>
              </w:rPr>
              <w:lastRenderedPageBreak/>
              <w:t xml:space="preserve">production recording itself is not being assessed; instead, you will </w:t>
            </w:r>
            <w:r w:rsidRPr="009B1BBC">
              <w:rPr>
                <w:rFonts w:eastAsia="Calibri"/>
                <w:b/>
                <w:bCs/>
                <w:sz w:val="22"/>
                <w:szCs w:val="22"/>
              </w:rPr>
              <w:t>be evaluated on your ability to extrapolate and expand your content</w:t>
            </w:r>
            <w:r>
              <w:rPr>
                <w:rFonts w:eastAsia="Calibri"/>
                <w:sz w:val="22"/>
                <w:szCs w:val="22"/>
              </w:rPr>
              <w:t xml:space="preserve"> to expand the significant points to provide more details briefly. </w:t>
            </w:r>
          </w:p>
          <w:p w14:paraId="4A478462" w14:textId="77777777" w:rsidR="00DA06FC" w:rsidRDefault="00DA06FC" w:rsidP="00DA06FC">
            <w:pPr>
              <w:rPr>
                <w:rFonts w:eastAsia="Calibri"/>
                <w:sz w:val="22"/>
                <w:szCs w:val="22"/>
              </w:rPr>
            </w:pPr>
          </w:p>
          <w:p w14:paraId="34AE8250" w14:textId="77777777" w:rsidR="00DA06FC" w:rsidRDefault="00DA06FC" w:rsidP="00DA06FC">
            <w:pPr>
              <w:rPr>
                <w:rFonts w:eastAsia="Calibri"/>
                <w:sz w:val="22"/>
                <w:szCs w:val="22"/>
              </w:rPr>
            </w:pPr>
            <w:r>
              <w:rPr>
                <w:rFonts w:eastAsia="Calibri"/>
                <w:sz w:val="22"/>
                <w:szCs w:val="22"/>
              </w:rP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25CA0152" w14:textId="77777777" w:rsidR="00DA06FC" w:rsidRPr="008B26FE" w:rsidRDefault="00DA06FC" w:rsidP="00DA06FC">
            <w:pPr>
              <w:rPr>
                <w:rFonts w:eastAsia="Calibri"/>
                <w:sz w:val="22"/>
                <w:szCs w:val="22"/>
              </w:rPr>
            </w:pPr>
          </w:p>
          <w:p w14:paraId="51A15A7D" w14:textId="77777777" w:rsidR="00DA06FC" w:rsidRPr="008B26FE" w:rsidRDefault="00DA06FC" w:rsidP="00DA06FC">
            <w:pPr>
              <w:rPr>
                <w:rFonts w:eastAsia="Calibri"/>
                <w:sz w:val="22"/>
                <w:szCs w:val="22"/>
              </w:rPr>
            </w:pPr>
          </w:p>
          <w:p w14:paraId="361953FD" w14:textId="77777777" w:rsidR="00DA06FC" w:rsidRPr="008B26FE" w:rsidRDefault="00DA06FC" w:rsidP="00DA06F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04B7DDF1" w14:textId="77777777" w:rsidR="00DA06FC" w:rsidRDefault="00DA06FC" w:rsidP="00DA06F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1CCA0F8A" w14:textId="77777777" w:rsidR="00DA06FC" w:rsidRPr="008B26FE" w:rsidRDefault="00DA06FC" w:rsidP="00DA06F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0EC2E253" w14:textId="77777777" w:rsidR="00DA06FC" w:rsidRPr="008B26FE" w:rsidRDefault="00DA06FC" w:rsidP="00DA06F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65713EAD" w14:textId="77777777" w:rsidR="00DA06FC" w:rsidRPr="008B26FE" w:rsidRDefault="00DA06FC" w:rsidP="00DA06FC">
            <w:pPr>
              <w:rPr>
                <w:rFonts w:eastAsia="Calibri"/>
                <w:sz w:val="22"/>
                <w:szCs w:val="22"/>
              </w:rPr>
            </w:pPr>
          </w:p>
          <w:p w14:paraId="447E595A" w14:textId="77777777" w:rsidR="00DA06FC" w:rsidRPr="008B26FE" w:rsidRDefault="00DA06FC" w:rsidP="00DA06F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3E3697C1" w14:textId="77777777" w:rsidR="00DA06FC" w:rsidRPr="008B26FE" w:rsidRDefault="00DA06FC" w:rsidP="00DA06FC">
            <w:pPr>
              <w:rPr>
                <w:rFonts w:eastAsia="Calibri"/>
                <w:sz w:val="22"/>
                <w:szCs w:val="22"/>
              </w:rPr>
            </w:pPr>
          </w:p>
          <w:p w14:paraId="4F689A95"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7AFF2D4D"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35E907F5" w14:textId="2A79E7BF" w:rsidR="00DA06FC" w:rsidRDefault="00DA06FC" w:rsidP="00DA06FC">
            <w:pPr>
              <w:rPr>
                <w:rFonts w:eastAsia="Calibri"/>
                <w:b/>
                <w:bCs/>
                <w:sz w:val="22"/>
                <w:szCs w:val="22"/>
              </w:rPr>
            </w:pPr>
            <w:r w:rsidRPr="000C2FB5">
              <w:rPr>
                <w:rFonts w:eastAsia="Calibri"/>
                <w:b/>
                <w:bCs/>
                <w:sz w:val="22"/>
                <w:szCs w:val="22"/>
              </w:rPr>
              <w:t>Transferal</w:t>
            </w:r>
            <w:r w:rsidRPr="000C2FB5">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7E30D28" w14:textId="21BC5F22" w:rsidR="00DA06FC" w:rsidRPr="007023B1" w:rsidRDefault="00DA06FC" w:rsidP="00DA06FC">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C987C" w14:textId="529A5F89" w:rsidR="00DA06FC" w:rsidRPr="007023B1" w:rsidRDefault="00DA06FC" w:rsidP="00DA06F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02F2CEE7" w14:textId="074FEFDA" w:rsidR="00DA06FC" w:rsidRPr="007023B1" w:rsidRDefault="00DA06FC" w:rsidP="00DA06F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0B132F2" w14:textId="77777777" w:rsidR="00DA06FC" w:rsidRDefault="00DA06FC" w:rsidP="00DA06FC">
            <w:pPr>
              <w:jc w:val="center"/>
              <w:rPr>
                <w:sz w:val="22"/>
                <w:szCs w:val="22"/>
              </w:rPr>
            </w:pPr>
            <w:r>
              <w:rPr>
                <w:sz w:val="22"/>
                <w:szCs w:val="22"/>
              </w:rPr>
              <w:t>A x1</w:t>
            </w:r>
          </w:p>
          <w:p w14:paraId="37F81F27" w14:textId="48FC42F5" w:rsidR="00DA06FC" w:rsidRDefault="00DA06FC" w:rsidP="00DA06FC">
            <w:pPr>
              <w:jc w:val="center"/>
              <w:rPr>
                <w:sz w:val="22"/>
                <w:szCs w:val="22"/>
              </w:rPr>
            </w:pPr>
            <w:r>
              <w:rPr>
                <w:sz w:val="22"/>
                <w:szCs w:val="22"/>
              </w:rPr>
              <w:t>T 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0A19111" w14:textId="77777777" w:rsidR="00DA06FC" w:rsidRDefault="00DA06FC" w:rsidP="00DA06FC">
            <w:pPr>
              <w:jc w:val="center"/>
              <w:rPr>
                <w:sz w:val="22"/>
                <w:szCs w:val="22"/>
              </w:rPr>
            </w:pPr>
            <w:r>
              <w:rPr>
                <w:sz w:val="22"/>
                <w:szCs w:val="22"/>
              </w:rPr>
              <w:t>A __ / 4</w:t>
            </w:r>
          </w:p>
          <w:p w14:paraId="44CFED97" w14:textId="2146E769" w:rsidR="00DA06FC" w:rsidRDefault="00DA06FC" w:rsidP="00DA06FC">
            <w:pPr>
              <w:jc w:val="center"/>
              <w:rPr>
                <w:sz w:val="22"/>
                <w:szCs w:val="22"/>
              </w:rPr>
            </w:pPr>
            <w:r>
              <w:rPr>
                <w:sz w:val="22"/>
                <w:szCs w:val="22"/>
              </w:rPr>
              <w:t>T __ / 8</w:t>
            </w:r>
          </w:p>
        </w:tc>
      </w:tr>
      <w:tr w:rsidR="00DA06FC" w:rsidRPr="007023B1" w14:paraId="4CA985D9"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DA06FC" w:rsidRPr="007023B1" w:rsidRDefault="00DA06FC" w:rsidP="00DA06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DA06FC" w:rsidRPr="007E3502" w:rsidRDefault="00DA06FC" w:rsidP="00DA06FC">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DA06FC" w:rsidRPr="007E3502" w:rsidRDefault="00DA06FC" w:rsidP="00DA06F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DA06FC" w:rsidRPr="007E3502" w:rsidRDefault="00DA06FC" w:rsidP="00DA06F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34B9E86" w14:textId="77777777" w:rsidR="00DA06FC" w:rsidRDefault="00DA06FC" w:rsidP="00DA06FC">
            <w:pPr>
              <w:jc w:val="center"/>
              <w:rPr>
                <w:b/>
                <w:bCs/>
              </w:rPr>
            </w:pPr>
            <w:r>
              <w:rPr>
                <w:b/>
                <w:bCs/>
              </w:rPr>
              <w:t>A __/16</w:t>
            </w:r>
          </w:p>
          <w:p w14:paraId="16260C10" w14:textId="5E7E6DEA" w:rsidR="00DA06FC" w:rsidRPr="007E3502" w:rsidRDefault="00DA06FC" w:rsidP="00DA06FC">
            <w:pPr>
              <w:jc w:val="center"/>
              <w:rPr>
                <w:b/>
                <w:bCs/>
                <w:color w:val="auto"/>
              </w:rPr>
            </w:pPr>
            <w:r>
              <w:rPr>
                <w:b/>
                <w:bCs/>
              </w:rPr>
              <w:t xml:space="preserve">T </w:t>
            </w:r>
            <w:r w:rsidRPr="007E3502">
              <w:rPr>
                <w:b/>
                <w:bCs/>
              </w:rPr>
              <w:t>__/</w:t>
            </w:r>
            <w:r>
              <w:rPr>
                <w:b/>
                <w:bCs/>
              </w:rPr>
              <w:t>20</w:t>
            </w:r>
          </w:p>
        </w:tc>
      </w:tr>
      <w:tr w:rsidR="00DA06FC" w:rsidRPr="007023B1" w14:paraId="64805948"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DA06FC" w:rsidRPr="007E3502" w:rsidRDefault="00DA06FC" w:rsidP="00DA06FC">
            <w:pPr>
              <w:rPr>
                <w:b/>
                <w:bCs/>
                <w:color w:val="auto"/>
              </w:rPr>
            </w:pPr>
            <w:r w:rsidRPr="007E3502">
              <w:rPr>
                <w:b/>
                <w:bCs/>
              </w:rPr>
              <w:lastRenderedPageBreak/>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1DF936A2" w:rsidR="00DA06FC" w:rsidRPr="007023B1" w:rsidRDefault="00DA06FC" w:rsidP="00DA06FC">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easily follow the submission flow</w:t>
            </w:r>
            <w:r w:rsidRPr="007023B1">
              <w:t>.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DA06FC" w:rsidRPr="007023B1" w:rsidRDefault="00DA06FC" w:rsidP="00DA06FC">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DA06FC" w:rsidRPr="007023B1" w:rsidRDefault="00DA06FC" w:rsidP="00DA06FC">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DA06FC" w:rsidRPr="007023B1" w:rsidRDefault="00DA06FC" w:rsidP="00DA06FC">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DA06FC" w:rsidRPr="007023B1" w:rsidRDefault="00DA06FC" w:rsidP="00DA06FC">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DA06FC" w:rsidRPr="007023B1" w:rsidRDefault="00DA06FC" w:rsidP="00DA06FC">
            <w:pPr>
              <w:jc w:val="center"/>
              <w:rPr>
                <w:color w:val="auto"/>
              </w:rPr>
            </w:pPr>
            <w:r w:rsidRPr="007023B1">
              <w:t>__ / 8</w:t>
            </w:r>
          </w:p>
        </w:tc>
      </w:tr>
      <w:tr w:rsidR="00DA06FC" w:rsidRPr="007023B1" w14:paraId="20D278E1"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DA06FC" w:rsidRPr="007E3502" w:rsidRDefault="00DA06FC" w:rsidP="00DA06FC">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385D474B" w:rsidR="00DA06FC" w:rsidRPr="007023B1" w:rsidRDefault="00DA06FC" w:rsidP="00DA06FC">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w:t>
            </w:r>
            <w:r>
              <w:t>, or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DA06FC" w:rsidRPr="007023B1" w:rsidRDefault="00DA06FC" w:rsidP="00DA06FC">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DA06FC" w:rsidRPr="007023B1" w:rsidRDefault="00DA06FC" w:rsidP="00DA06FC">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DA06FC" w:rsidRPr="007023B1" w:rsidRDefault="00DA06FC" w:rsidP="00DA06FC">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DA06FC" w:rsidRPr="007023B1" w:rsidRDefault="00DA06FC" w:rsidP="00DA06FC">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DA06FC" w:rsidRPr="007023B1" w:rsidRDefault="00DA06FC" w:rsidP="00DA06FC">
            <w:pPr>
              <w:jc w:val="center"/>
              <w:rPr>
                <w:color w:val="auto"/>
              </w:rPr>
            </w:pPr>
            <w:r w:rsidRPr="007023B1">
              <w:t>__ / 2</w:t>
            </w:r>
          </w:p>
        </w:tc>
      </w:tr>
      <w:tr w:rsidR="00DA06FC" w:rsidRPr="007023B1" w14:paraId="06857BBC"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DA06FC" w:rsidRPr="007023B1" w:rsidRDefault="00DA06FC" w:rsidP="00DA06FC"/>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DA06FC" w:rsidRPr="007023B1" w:rsidRDefault="00DA06FC" w:rsidP="00DA06FC"/>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DA06FC" w:rsidRPr="007023B1" w:rsidRDefault="00DA06FC" w:rsidP="00DA06FC">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DA06FC" w:rsidRPr="007E3502" w:rsidRDefault="00DA06FC" w:rsidP="00DA06F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DA06FC" w:rsidRPr="007E3502" w:rsidRDefault="00DA06FC" w:rsidP="00DA06FC">
            <w:pPr>
              <w:jc w:val="center"/>
              <w:rPr>
                <w:b/>
                <w:bCs/>
                <w:color w:val="auto"/>
              </w:rPr>
            </w:pPr>
            <w:r w:rsidRPr="007E3502">
              <w:rPr>
                <w:b/>
                <w:bCs/>
              </w:rPr>
              <w:t>__ /10</w:t>
            </w:r>
          </w:p>
        </w:tc>
      </w:tr>
      <w:tr w:rsidR="00DA06FC" w:rsidRPr="007023B1" w14:paraId="024E7D70"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DA06FC" w:rsidRPr="007023B1" w:rsidRDefault="00DA06FC" w:rsidP="00DA06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DA06FC" w:rsidRPr="007023B1" w:rsidRDefault="00DA06FC" w:rsidP="00DA06FC">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DA06FC" w:rsidRPr="007023B1" w:rsidRDefault="00DA06FC" w:rsidP="00DA06FC">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DA06FC" w:rsidRPr="007023B1" w:rsidRDefault="00DA06FC" w:rsidP="00DA06FC">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DA06FC" w:rsidRPr="007E3502" w:rsidRDefault="00DA06FC" w:rsidP="00DA06FC">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2238FB28" w:rsidR="00DA06FC" w:rsidRPr="007E3502" w:rsidRDefault="00DA06FC" w:rsidP="00DA06FC">
            <w:pPr>
              <w:jc w:val="center"/>
              <w:rPr>
                <w:b/>
                <w:bCs/>
                <w:color w:val="auto"/>
              </w:rPr>
            </w:pPr>
            <w:r w:rsidRPr="007E3502">
              <w:rPr>
                <w:b/>
                <w:bCs/>
              </w:rPr>
              <w:t>A __/</w:t>
            </w:r>
            <w:r>
              <w:rPr>
                <w:b/>
                <w:bCs/>
              </w:rPr>
              <w:t>50</w:t>
            </w:r>
            <w:r w:rsidRPr="007E3502">
              <w:rPr>
                <w:b/>
                <w:bCs/>
              </w:rPr>
              <w:br/>
              <w:t>T __/</w:t>
            </w:r>
            <w:r>
              <w:rPr>
                <w:b/>
                <w:bCs/>
              </w:rPr>
              <w:t>42</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5DEA2" w14:textId="77777777" w:rsidR="0095369D" w:rsidRDefault="0095369D" w:rsidP="00AF437D">
      <w:pPr>
        <w:spacing w:line="240" w:lineRule="auto"/>
      </w:pPr>
      <w:r>
        <w:separator/>
      </w:r>
    </w:p>
  </w:endnote>
  <w:endnote w:type="continuationSeparator" w:id="0">
    <w:p w14:paraId="18832ADA" w14:textId="77777777" w:rsidR="0095369D" w:rsidRDefault="0095369D"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6D0E4" w14:textId="77777777" w:rsidR="0095369D" w:rsidRDefault="0095369D" w:rsidP="00AF437D">
      <w:pPr>
        <w:spacing w:line="240" w:lineRule="auto"/>
      </w:pPr>
      <w:r>
        <w:separator/>
      </w:r>
    </w:p>
  </w:footnote>
  <w:footnote w:type="continuationSeparator" w:id="0">
    <w:p w14:paraId="26B61F09" w14:textId="77777777" w:rsidR="0095369D" w:rsidRDefault="0095369D"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434C3C"/>
    <w:multiLevelType w:val="hybridMultilevel"/>
    <w:tmpl w:val="E7044014"/>
    <w:lvl w:ilvl="0" w:tplc="653077FE">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1CAE3D9"/>
    <w:multiLevelType w:val="hybridMultilevel"/>
    <w:tmpl w:val="EB90BA92"/>
    <w:lvl w:ilvl="0" w:tplc="CEDECFF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02E1F47"/>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6" w15:restartNumberingAfterBreak="0">
    <w:nsid w:val="00D1039F"/>
    <w:multiLevelType w:val="hybridMultilevel"/>
    <w:tmpl w:val="4EF0D82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482F2DD"/>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4AE6D60"/>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3D7AAC4"/>
    <w:multiLevelType w:val="hybridMultilevel"/>
    <w:tmpl w:val="0F0EFBB8"/>
    <w:lvl w:ilvl="0" w:tplc="364A3BFE">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550653961">
    <w:abstractNumId w:val="4"/>
  </w:num>
  <w:num w:numId="6" w16cid:durableId="770051443">
    <w:abstractNumId w:val="5"/>
  </w:num>
  <w:num w:numId="7" w16cid:durableId="770051443">
    <w:abstractNumId w:val="5"/>
    <w:lvlOverride w:ilvl="0">
      <w:startOverride w:val="1"/>
    </w:lvlOverride>
  </w:num>
  <w:num w:numId="8" w16cid:durableId="1544245104">
    <w:abstractNumId w:val="6"/>
  </w:num>
  <w:num w:numId="8" w16cid:durableId="1983346553">
    <w:abstractNumId w:val="6"/>
  </w:num>
  <w:num w:numId="8" w16cid:durableId="1553692720">
    <w:abstractNumId w:val="6"/>
  </w:num>
  <w:num w:numId="8" w16cid:durableId="131291700">
    <w:abstractNumId w:val="6"/>
  </w:num>
  <w:num w:numId="8" w16cid:durableId="604730606">
    <w:abstractNumId w:val="6"/>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qARJkwKssAAAA"/>
  </w:docVars>
  <w:rsids>
    <w:rsidRoot w:val="0045606E"/>
    <w:rsid w:val="001A4753"/>
    <w:rsid w:val="00276EE3"/>
    <w:rsid w:val="00293B69"/>
    <w:rsid w:val="0033219C"/>
    <w:rsid w:val="00383100"/>
    <w:rsid w:val="0045606E"/>
    <w:rsid w:val="00492A13"/>
    <w:rsid w:val="004B3EB1"/>
    <w:rsid w:val="00505A30"/>
    <w:rsid w:val="00517B5C"/>
    <w:rsid w:val="006171FE"/>
    <w:rsid w:val="00911880"/>
    <w:rsid w:val="0095369D"/>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 w:type="paragraph" w:styleId="NormalWeb">
    <w:name w:val="Normal (Web)"/>
    <w:basedOn w:val="Normal"/>
    <w:uiPriority w:val="99"/>
    <w:unhideWhenUsed/>
    <w:rsid w:val="009456D1"/>
    <w:pPr>
      <w:suppressAutoHyphens w:val="0"/>
      <w:spacing w:before="100" w:beforeAutospacing="1" w:after="100" w:afterAutospacing="1" w:line="240" w:lineRule="auto"/>
    </w:pPr>
    <w:rPr>
      <w:rFonts w:ascii="Times New Roman" w:hAnsi="Times New Roman" w:cs="Times New Roman"/>
      <w:color w:val="auto"/>
      <w:kern w:val="0"/>
      <w:lang w:eastAsia="en-AU"/>
    </w:rPr>
  </w:style>
  <w:style w:type="paragraph" w:styleId="ListParagraph">
    <w:name w:val="List Paragraph"/>
    <w:basedOn w:val="Normal"/>
    <w:uiPriority w:val="34"/>
    <w:qFormat/>
    <w:rsid w:val="00C94C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4T22:46:00Z</dcterms:created>
  <dcterms:modified xsi:type="dcterms:W3CDTF">2022-05-08T02:44:00Z</dcterms:modified>
</cp:coreProperties>
</file>